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6D1F" w:rsidRPr="006F034A" w:rsidRDefault="00CB6D1F" w:rsidP="00CB6D1F">
      <w:pPr>
        <w:pStyle w:val="Title"/>
        <w:rPr>
          <w:sz w:val="56"/>
        </w:rPr>
      </w:pPr>
      <w:r w:rsidRPr="006F034A">
        <w:rPr>
          <w:sz w:val="56"/>
        </w:rPr>
        <w:t>Software Requirements Specification</w:t>
      </w:r>
    </w:p>
    <w:p w:rsidR="00CB6D1F" w:rsidRPr="006F034A" w:rsidRDefault="00CB6D1F" w:rsidP="00CB6D1F">
      <w:pPr>
        <w:pStyle w:val="Title"/>
        <w:spacing w:before="0" w:after="400"/>
        <w:rPr>
          <w:sz w:val="40"/>
        </w:rPr>
      </w:pPr>
      <w:r w:rsidRPr="006F034A">
        <w:rPr>
          <w:sz w:val="40"/>
        </w:rPr>
        <w:t>for</w:t>
      </w:r>
    </w:p>
    <w:p w:rsidR="00CB6D1F" w:rsidRPr="006F034A" w:rsidRDefault="00CB6D1F" w:rsidP="00CB6D1F">
      <w:pPr>
        <w:pStyle w:val="Title"/>
        <w:rPr>
          <w:sz w:val="56"/>
        </w:rPr>
      </w:pPr>
      <w:r w:rsidRPr="006F034A">
        <w:rPr>
          <w:sz w:val="56"/>
        </w:rPr>
        <w:t>Encryption Tool</w:t>
      </w:r>
    </w:p>
    <w:p w:rsidR="00CB6D1F" w:rsidRPr="006F034A" w:rsidRDefault="00CB6D1F" w:rsidP="00CB6D1F">
      <w:pPr>
        <w:pStyle w:val="ByLine"/>
      </w:pPr>
      <w:r w:rsidRPr="006F034A">
        <w:t>Version 1.0 approved</w:t>
      </w:r>
    </w:p>
    <w:p w:rsidR="00CB6D1F" w:rsidRPr="006F034A" w:rsidRDefault="00CB6D1F" w:rsidP="00CB6D1F">
      <w:pPr>
        <w:pStyle w:val="ByLine"/>
      </w:pPr>
      <w:r>
        <w:t>Prepared by Shefali Gill</w:t>
      </w:r>
    </w:p>
    <w:p w:rsidR="00CB6D1F" w:rsidRPr="006F034A" w:rsidRDefault="00CB6D1F" w:rsidP="00CB6D1F">
      <w:pPr>
        <w:jc w:val="right"/>
        <w:rPr>
          <w:rFonts w:ascii="Arial" w:hAnsi="Arial" w:cs="Arial"/>
          <w:b/>
          <w:sz w:val="28"/>
        </w:rPr>
      </w:pPr>
      <w:r w:rsidRPr="006F034A">
        <w:rPr>
          <w:rFonts w:ascii="Arial" w:hAnsi="Arial" w:cs="Arial"/>
          <w:b/>
          <w:sz w:val="28"/>
        </w:rPr>
        <w:t>20</w:t>
      </w:r>
      <w:r w:rsidRPr="006F034A">
        <w:rPr>
          <w:rFonts w:ascii="Arial" w:hAnsi="Arial" w:cs="Arial"/>
          <w:b/>
          <w:sz w:val="28"/>
          <w:vertAlign w:val="superscript"/>
        </w:rPr>
        <w:t>th</w:t>
      </w:r>
      <w:r w:rsidRPr="006F034A">
        <w:rPr>
          <w:rFonts w:ascii="Arial" w:hAnsi="Arial" w:cs="Arial"/>
          <w:b/>
          <w:sz w:val="28"/>
        </w:rPr>
        <w:t xml:space="preserve"> September 2016</w:t>
      </w:r>
    </w:p>
    <w:p w:rsidR="00CB6D1F" w:rsidRPr="006F034A" w:rsidRDefault="00CB6D1F" w:rsidP="00CB6D1F">
      <w:pPr>
        <w:jc w:val="right"/>
        <w:rPr>
          <w:rFonts w:ascii="Arial" w:hAnsi="Arial" w:cs="Arial"/>
          <w:b/>
          <w:sz w:val="28"/>
        </w:rPr>
      </w:pPr>
    </w:p>
    <w:p w:rsidR="00CB6D1F" w:rsidRPr="006F034A" w:rsidRDefault="00CB6D1F" w:rsidP="00CB6D1F">
      <w:pPr>
        <w:jc w:val="right"/>
        <w:rPr>
          <w:rFonts w:ascii="Arial" w:hAnsi="Arial" w:cs="Arial"/>
          <w:b/>
          <w:sz w:val="28"/>
        </w:rPr>
      </w:pPr>
    </w:p>
    <w:p w:rsidR="00CB6D1F" w:rsidRPr="006F034A" w:rsidRDefault="00CB6D1F" w:rsidP="00CB6D1F">
      <w:pPr>
        <w:jc w:val="right"/>
        <w:rPr>
          <w:rFonts w:ascii="Arial" w:hAnsi="Arial" w:cs="Arial"/>
          <w:b/>
          <w:sz w:val="28"/>
        </w:rPr>
      </w:pPr>
    </w:p>
    <w:p w:rsidR="00CB6D1F" w:rsidRPr="006F034A" w:rsidRDefault="00CB6D1F" w:rsidP="00CB6D1F">
      <w:pPr>
        <w:jc w:val="right"/>
        <w:rPr>
          <w:rFonts w:ascii="Arial" w:hAnsi="Arial" w:cs="Arial"/>
          <w:b/>
          <w:sz w:val="28"/>
        </w:rPr>
      </w:pPr>
    </w:p>
    <w:p w:rsidR="00CB6D1F" w:rsidRPr="006F034A" w:rsidRDefault="00CB6D1F" w:rsidP="00CB6D1F">
      <w:pPr>
        <w:jc w:val="right"/>
        <w:rPr>
          <w:rFonts w:ascii="Arial" w:hAnsi="Arial" w:cs="Arial"/>
          <w:b/>
          <w:sz w:val="28"/>
        </w:rPr>
      </w:pPr>
    </w:p>
    <w:p w:rsidR="00CB6D1F" w:rsidRDefault="00CB6D1F" w:rsidP="00CB6D1F">
      <w:pPr>
        <w:jc w:val="right"/>
        <w:rPr>
          <w:rFonts w:ascii="Arial" w:hAnsi="Arial" w:cs="Arial"/>
          <w:b/>
          <w:sz w:val="28"/>
        </w:rPr>
      </w:pPr>
    </w:p>
    <w:p w:rsidR="00CB6D1F" w:rsidRDefault="00CB6D1F" w:rsidP="00CB6D1F">
      <w:pPr>
        <w:jc w:val="right"/>
        <w:rPr>
          <w:rFonts w:ascii="Arial" w:hAnsi="Arial" w:cs="Arial"/>
          <w:b/>
          <w:sz w:val="28"/>
        </w:rPr>
      </w:pPr>
    </w:p>
    <w:p w:rsidR="00CB6D1F" w:rsidRDefault="00CB6D1F" w:rsidP="00CB6D1F">
      <w:pPr>
        <w:jc w:val="right"/>
        <w:rPr>
          <w:rFonts w:ascii="Arial" w:hAnsi="Arial" w:cs="Arial"/>
          <w:b/>
          <w:sz w:val="28"/>
        </w:rPr>
      </w:pPr>
    </w:p>
    <w:p w:rsidR="00CB6D1F" w:rsidRDefault="00CB6D1F" w:rsidP="00CB6D1F">
      <w:pPr>
        <w:jc w:val="right"/>
        <w:rPr>
          <w:rFonts w:ascii="Arial" w:hAnsi="Arial" w:cs="Arial"/>
          <w:b/>
          <w:sz w:val="28"/>
        </w:rPr>
      </w:pPr>
    </w:p>
    <w:p w:rsidR="00CB6D1F" w:rsidRDefault="00CB6D1F" w:rsidP="00CB6D1F">
      <w:pPr>
        <w:jc w:val="right"/>
        <w:rPr>
          <w:rFonts w:ascii="Arial" w:hAnsi="Arial" w:cs="Arial"/>
          <w:b/>
          <w:sz w:val="28"/>
        </w:rPr>
      </w:pPr>
    </w:p>
    <w:p w:rsidR="00CB6D1F" w:rsidRDefault="00CB6D1F" w:rsidP="00CB6D1F">
      <w:pPr>
        <w:rPr>
          <w:rFonts w:ascii="Arial" w:hAnsi="Arial" w:cs="Arial"/>
          <w:b/>
          <w:sz w:val="28"/>
        </w:rPr>
      </w:pPr>
    </w:p>
    <w:p w:rsidR="00CB6D1F" w:rsidRPr="006F034A" w:rsidRDefault="00CB6D1F" w:rsidP="00CB6D1F">
      <w:pPr>
        <w:pStyle w:val="TOCEntry"/>
        <w:rPr>
          <w:sz w:val="40"/>
        </w:rPr>
      </w:pPr>
      <w:bookmarkStart w:id="0" w:name="_Toc441230970"/>
      <w:r w:rsidRPr="006F034A">
        <w:rPr>
          <w:sz w:val="40"/>
        </w:rPr>
        <w:lastRenderedPageBreak/>
        <w:t>Table of Contents</w:t>
      </w:r>
      <w:bookmarkEnd w:id="0"/>
    </w:p>
    <w:p w:rsidR="00CB6D1F" w:rsidRPr="006F034A" w:rsidRDefault="00CB6D1F" w:rsidP="00CB6D1F">
      <w:pPr>
        <w:pStyle w:val="TOC1"/>
        <w:rPr>
          <w:sz w:val="28"/>
        </w:rPr>
      </w:pPr>
      <w:r w:rsidRPr="006F034A">
        <w:rPr>
          <w:rFonts w:ascii="Times New Roman" w:hAnsi="Times New Roman"/>
          <w:b w:val="0"/>
          <w:sz w:val="32"/>
        </w:rPr>
        <w:fldChar w:fldCharType="begin"/>
      </w:r>
      <w:r w:rsidRPr="006F034A">
        <w:rPr>
          <w:rFonts w:ascii="Times New Roman" w:hAnsi="Times New Roman"/>
          <w:b w:val="0"/>
          <w:sz w:val="32"/>
        </w:rPr>
        <w:instrText xml:space="preserve"> TOC \o "1-2" \t "TOCentry,1" </w:instrText>
      </w:r>
      <w:r w:rsidRPr="006F034A">
        <w:rPr>
          <w:rFonts w:ascii="Times New Roman" w:hAnsi="Times New Roman"/>
          <w:b w:val="0"/>
          <w:sz w:val="32"/>
        </w:rPr>
        <w:fldChar w:fldCharType="separate"/>
      </w:r>
      <w:r w:rsidRPr="006F034A">
        <w:rPr>
          <w:sz w:val="28"/>
        </w:rPr>
        <w:t>Table of Contents</w:t>
      </w:r>
      <w:r w:rsidRPr="006F034A">
        <w:rPr>
          <w:sz w:val="28"/>
        </w:rPr>
        <w:tab/>
      </w:r>
      <w:r w:rsidRPr="006F034A">
        <w:rPr>
          <w:sz w:val="28"/>
        </w:rPr>
        <w:fldChar w:fldCharType="begin"/>
      </w:r>
      <w:r w:rsidRPr="006F034A">
        <w:rPr>
          <w:sz w:val="28"/>
        </w:rPr>
        <w:instrText xml:space="preserve"> PAGEREF _Toc441230970 \h </w:instrText>
      </w:r>
      <w:r w:rsidRPr="006F034A">
        <w:rPr>
          <w:sz w:val="28"/>
        </w:rPr>
      </w:r>
      <w:r w:rsidRPr="006F034A">
        <w:rPr>
          <w:sz w:val="28"/>
        </w:rPr>
        <w:fldChar w:fldCharType="separate"/>
      </w:r>
      <w:r w:rsidRPr="006F034A">
        <w:rPr>
          <w:sz w:val="28"/>
        </w:rPr>
        <w:t>ii</w:t>
      </w:r>
      <w:r w:rsidRPr="006F034A">
        <w:rPr>
          <w:sz w:val="28"/>
        </w:rPr>
        <w:fldChar w:fldCharType="end"/>
      </w:r>
    </w:p>
    <w:p w:rsidR="00CB6D1F" w:rsidRPr="006F034A" w:rsidRDefault="00CB6D1F" w:rsidP="00CB6D1F">
      <w:pPr>
        <w:pStyle w:val="TOC1"/>
        <w:rPr>
          <w:sz w:val="28"/>
        </w:rPr>
      </w:pPr>
      <w:r w:rsidRPr="006F034A">
        <w:rPr>
          <w:sz w:val="28"/>
        </w:rPr>
        <w:t>Revision History</w:t>
      </w:r>
      <w:r w:rsidRPr="006F034A">
        <w:rPr>
          <w:sz w:val="28"/>
        </w:rPr>
        <w:tab/>
      </w:r>
      <w:r w:rsidRPr="006F034A">
        <w:rPr>
          <w:sz w:val="28"/>
        </w:rPr>
        <w:fldChar w:fldCharType="begin"/>
      </w:r>
      <w:r w:rsidRPr="006F034A">
        <w:rPr>
          <w:sz w:val="28"/>
        </w:rPr>
        <w:instrText xml:space="preserve"> PAGEREF _Toc441230971 \h </w:instrText>
      </w:r>
      <w:r w:rsidRPr="006F034A">
        <w:rPr>
          <w:sz w:val="28"/>
        </w:rPr>
      </w:r>
      <w:r w:rsidRPr="006F034A">
        <w:rPr>
          <w:sz w:val="28"/>
        </w:rPr>
        <w:fldChar w:fldCharType="separate"/>
      </w:r>
      <w:r w:rsidRPr="006F034A">
        <w:rPr>
          <w:sz w:val="28"/>
        </w:rPr>
        <w:t>ii</w:t>
      </w:r>
      <w:r w:rsidRPr="006F034A">
        <w:rPr>
          <w:sz w:val="28"/>
        </w:rPr>
        <w:fldChar w:fldCharType="end"/>
      </w:r>
    </w:p>
    <w:p w:rsidR="00CB6D1F" w:rsidRPr="006F034A" w:rsidRDefault="00CB6D1F" w:rsidP="00CB6D1F">
      <w:pPr>
        <w:pStyle w:val="TOC1"/>
        <w:rPr>
          <w:sz w:val="28"/>
        </w:rPr>
      </w:pPr>
      <w:r w:rsidRPr="006F034A">
        <w:rPr>
          <w:sz w:val="28"/>
        </w:rPr>
        <w:t>1.</w:t>
      </w:r>
      <w:r w:rsidRPr="006F034A">
        <w:rPr>
          <w:sz w:val="28"/>
        </w:rPr>
        <w:tab/>
        <w:t>Introduction</w:t>
      </w:r>
      <w:r w:rsidRPr="006F034A">
        <w:rPr>
          <w:sz w:val="28"/>
        </w:rPr>
        <w:tab/>
      </w:r>
      <w:r w:rsidRPr="006F034A">
        <w:rPr>
          <w:sz w:val="28"/>
        </w:rPr>
        <w:fldChar w:fldCharType="begin"/>
      </w:r>
      <w:r w:rsidRPr="006F034A">
        <w:rPr>
          <w:sz w:val="28"/>
        </w:rPr>
        <w:instrText xml:space="preserve"> PAGEREF _Toc441230972 \h </w:instrText>
      </w:r>
      <w:r w:rsidRPr="006F034A">
        <w:rPr>
          <w:sz w:val="28"/>
        </w:rPr>
      </w:r>
      <w:r w:rsidRPr="006F034A">
        <w:rPr>
          <w:sz w:val="28"/>
        </w:rPr>
        <w:fldChar w:fldCharType="separate"/>
      </w:r>
      <w:r w:rsidRPr="006F034A">
        <w:rPr>
          <w:sz w:val="28"/>
        </w:rPr>
        <w:t>1</w:t>
      </w:r>
      <w:r w:rsidRPr="006F034A">
        <w:rPr>
          <w:sz w:val="28"/>
        </w:rPr>
        <w:fldChar w:fldCharType="end"/>
      </w:r>
    </w:p>
    <w:p w:rsidR="00CB6D1F" w:rsidRPr="006F034A" w:rsidRDefault="00CB6D1F" w:rsidP="00CB6D1F">
      <w:pPr>
        <w:pStyle w:val="TOC2"/>
        <w:tabs>
          <w:tab w:val="left" w:pos="720"/>
        </w:tabs>
        <w:rPr>
          <w:noProof/>
          <w:sz w:val="26"/>
        </w:rPr>
      </w:pPr>
      <w:r w:rsidRPr="006F034A">
        <w:rPr>
          <w:noProof/>
          <w:sz w:val="26"/>
        </w:rPr>
        <w:t>1.1</w:t>
      </w:r>
      <w:r w:rsidRPr="006F034A">
        <w:rPr>
          <w:noProof/>
          <w:sz w:val="26"/>
        </w:rPr>
        <w:tab/>
        <w:t>Purpose</w:t>
      </w:r>
      <w:r w:rsidRPr="006F034A">
        <w:rPr>
          <w:noProof/>
          <w:sz w:val="26"/>
        </w:rPr>
        <w:tab/>
      </w:r>
      <w:r w:rsidRPr="006F034A">
        <w:rPr>
          <w:noProof/>
          <w:sz w:val="26"/>
        </w:rPr>
        <w:fldChar w:fldCharType="begin"/>
      </w:r>
      <w:r w:rsidRPr="006F034A">
        <w:rPr>
          <w:noProof/>
          <w:sz w:val="26"/>
        </w:rPr>
        <w:instrText xml:space="preserve"> PAGEREF _Toc441230973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CB6D1F" w:rsidRPr="006F034A" w:rsidRDefault="00CB6D1F" w:rsidP="00CB6D1F">
      <w:pPr>
        <w:pStyle w:val="TOC2"/>
        <w:tabs>
          <w:tab w:val="left" w:pos="720"/>
        </w:tabs>
        <w:rPr>
          <w:noProof/>
          <w:sz w:val="26"/>
        </w:rPr>
      </w:pPr>
      <w:r w:rsidRPr="006F034A">
        <w:rPr>
          <w:noProof/>
          <w:sz w:val="26"/>
        </w:rPr>
        <w:t>1.2</w:t>
      </w:r>
      <w:r w:rsidRPr="006F034A">
        <w:rPr>
          <w:noProof/>
          <w:sz w:val="26"/>
        </w:rPr>
        <w:tab/>
        <w:t>Document Conventions</w:t>
      </w:r>
      <w:r w:rsidRPr="006F034A">
        <w:rPr>
          <w:noProof/>
          <w:sz w:val="26"/>
        </w:rPr>
        <w:tab/>
      </w:r>
      <w:r w:rsidRPr="006F034A">
        <w:rPr>
          <w:noProof/>
          <w:sz w:val="26"/>
        </w:rPr>
        <w:fldChar w:fldCharType="begin"/>
      </w:r>
      <w:r w:rsidRPr="006F034A">
        <w:rPr>
          <w:noProof/>
          <w:sz w:val="26"/>
        </w:rPr>
        <w:instrText xml:space="preserve"> PAGEREF _Toc441230974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CB6D1F" w:rsidRPr="006F034A" w:rsidRDefault="00CB6D1F" w:rsidP="00CB6D1F">
      <w:pPr>
        <w:pStyle w:val="TOC2"/>
        <w:tabs>
          <w:tab w:val="left" w:pos="720"/>
        </w:tabs>
        <w:rPr>
          <w:noProof/>
          <w:sz w:val="26"/>
        </w:rPr>
      </w:pPr>
      <w:r w:rsidRPr="006F034A">
        <w:rPr>
          <w:noProof/>
          <w:sz w:val="26"/>
        </w:rPr>
        <w:t>1.3</w:t>
      </w:r>
      <w:r w:rsidRPr="006F034A">
        <w:rPr>
          <w:noProof/>
          <w:sz w:val="26"/>
        </w:rPr>
        <w:tab/>
        <w:t>Intended Audience and Reading Suggestions</w:t>
      </w:r>
      <w:r w:rsidRPr="006F034A">
        <w:rPr>
          <w:noProof/>
          <w:sz w:val="26"/>
        </w:rPr>
        <w:tab/>
      </w:r>
      <w:r w:rsidRPr="006F034A">
        <w:rPr>
          <w:noProof/>
          <w:sz w:val="26"/>
        </w:rPr>
        <w:fldChar w:fldCharType="begin"/>
      </w:r>
      <w:r w:rsidRPr="006F034A">
        <w:rPr>
          <w:noProof/>
          <w:sz w:val="26"/>
        </w:rPr>
        <w:instrText xml:space="preserve"> PAGEREF _Toc441230975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CB6D1F" w:rsidRPr="006F034A" w:rsidRDefault="00CB6D1F" w:rsidP="00CB6D1F">
      <w:pPr>
        <w:pStyle w:val="TOC2"/>
        <w:tabs>
          <w:tab w:val="left" w:pos="720"/>
        </w:tabs>
        <w:rPr>
          <w:noProof/>
          <w:sz w:val="26"/>
        </w:rPr>
      </w:pPr>
      <w:r w:rsidRPr="006F034A">
        <w:rPr>
          <w:noProof/>
          <w:sz w:val="26"/>
        </w:rPr>
        <w:t>1.4</w:t>
      </w:r>
      <w:r w:rsidRPr="006F034A">
        <w:rPr>
          <w:noProof/>
          <w:sz w:val="26"/>
        </w:rPr>
        <w:tab/>
        <w:t>Product Scope</w:t>
      </w:r>
      <w:r w:rsidRPr="006F034A">
        <w:rPr>
          <w:noProof/>
          <w:sz w:val="26"/>
        </w:rPr>
        <w:tab/>
      </w:r>
      <w:r w:rsidRPr="006F034A">
        <w:rPr>
          <w:noProof/>
          <w:sz w:val="26"/>
        </w:rPr>
        <w:fldChar w:fldCharType="begin"/>
      </w:r>
      <w:r w:rsidRPr="006F034A">
        <w:rPr>
          <w:noProof/>
          <w:sz w:val="26"/>
        </w:rPr>
        <w:instrText xml:space="preserve"> PAGEREF _Toc441230976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7B1612" w:rsidRDefault="007B1612" w:rsidP="00CB6D1F">
      <w:pPr>
        <w:pStyle w:val="TOC2"/>
        <w:tabs>
          <w:tab w:val="left" w:pos="720"/>
        </w:tabs>
        <w:rPr>
          <w:noProof/>
          <w:sz w:val="26"/>
        </w:rPr>
      </w:pPr>
      <w:r w:rsidRPr="006F034A">
        <w:rPr>
          <w:noProof/>
          <w:sz w:val="26"/>
        </w:rPr>
        <w:t>1.5</w:t>
      </w:r>
      <w:r w:rsidRPr="006F034A">
        <w:rPr>
          <w:noProof/>
          <w:sz w:val="26"/>
        </w:rPr>
        <w:tab/>
      </w:r>
      <w:r>
        <w:rPr>
          <w:noProof/>
          <w:sz w:val="26"/>
        </w:rPr>
        <w:t>Use Case Diagram</w:t>
      </w:r>
      <w:r w:rsidRPr="006F034A">
        <w:rPr>
          <w:noProof/>
          <w:sz w:val="26"/>
        </w:rPr>
        <w:tab/>
      </w:r>
      <w:r>
        <w:rPr>
          <w:noProof/>
          <w:sz w:val="26"/>
        </w:rPr>
        <w:t>2</w:t>
      </w:r>
    </w:p>
    <w:p w:rsidR="00CB6D1F" w:rsidRPr="006F034A" w:rsidRDefault="007B1612" w:rsidP="00CB6D1F">
      <w:pPr>
        <w:pStyle w:val="TOC2"/>
        <w:tabs>
          <w:tab w:val="left" w:pos="720"/>
        </w:tabs>
        <w:rPr>
          <w:noProof/>
          <w:sz w:val="26"/>
        </w:rPr>
      </w:pPr>
      <w:r>
        <w:rPr>
          <w:noProof/>
          <w:sz w:val="26"/>
        </w:rPr>
        <w:t>1.6</w:t>
      </w:r>
      <w:r w:rsidR="00CB6D1F" w:rsidRPr="006F034A">
        <w:rPr>
          <w:noProof/>
          <w:sz w:val="26"/>
        </w:rPr>
        <w:tab/>
        <w:t>References</w:t>
      </w:r>
      <w:r w:rsidR="00CB6D1F" w:rsidRPr="006F034A">
        <w:rPr>
          <w:noProof/>
          <w:sz w:val="26"/>
        </w:rPr>
        <w:tab/>
      </w:r>
      <w:r w:rsidR="00CB6D1F">
        <w:rPr>
          <w:noProof/>
          <w:sz w:val="26"/>
        </w:rPr>
        <w:t>2</w:t>
      </w:r>
    </w:p>
    <w:p w:rsidR="00CB6D1F" w:rsidRPr="006F034A" w:rsidRDefault="00CB6D1F" w:rsidP="00CB6D1F">
      <w:pPr>
        <w:pStyle w:val="TOC1"/>
        <w:rPr>
          <w:sz w:val="28"/>
        </w:rPr>
      </w:pPr>
      <w:r w:rsidRPr="006F034A">
        <w:rPr>
          <w:sz w:val="28"/>
        </w:rPr>
        <w:t>2.</w:t>
      </w:r>
      <w:r w:rsidRPr="006F034A">
        <w:rPr>
          <w:sz w:val="28"/>
        </w:rPr>
        <w:tab/>
        <w:t>Overall Description</w:t>
      </w:r>
      <w:r w:rsidRPr="006F034A">
        <w:rPr>
          <w:sz w:val="28"/>
        </w:rPr>
        <w:tab/>
      </w:r>
      <w:r>
        <w:rPr>
          <w:sz w:val="28"/>
        </w:rPr>
        <w:t>3</w:t>
      </w:r>
    </w:p>
    <w:p w:rsidR="00CB6D1F" w:rsidRPr="006F034A" w:rsidRDefault="00CB6D1F" w:rsidP="00CB6D1F">
      <w:pPr>
        <w:pStyle w:val="TOC2"/>
        <w:tabs>
          <w:tab w:val="left" w:pos="720"/>
        </w:tabs>
        <w:rPr>
          <w:noProof/>
          <w:sz w:val="26"/>
        </w:rPr>
      </w:pPr>
      <w:r w:rsidRPr="006F034A">
        <w:rPr>
          <w:noProof/>
          <w:sz w:val="26"/>
        </w:rPr>
        <w:t>2.1</w:t>
      </w:r>
      <w:r w:rsidRPr="006F034A">
        <w:rPr>
          <w:noProof/>
          <w:sz w:val="26"/>
        </w:rPr>
        <w:tab/>
        <w:t>Product Perspective</w:t>
      </w:r>
      <w:r w:rsidRPr="006F034A">
        <w:rPr>
          <w:noProof/>
          <w:sz w:val="26"/>
        </w:rPr>
        <w:tab/>
      </w:r>
      <w:r>
        <w:rPr>
          <w:noProof/>
          <w:sz w:val="26"/>
        </w:rPr>
        <w:t>3</w:t>
      </w:r>
    </w:p>
    <w:p w:rsidR="00CB6D1F" w:rsidRPr="006F034A" w:rsidRDefault="00CB6D1F" w:rsidP="00CB6D1F">
      <w:pPr>
        <w:pStyle w:val="TOC2"/>
        <w:tabs>
          <w:tab w:val="left" w:pos="720"/>
        </w:tabs>
        <w:rPr>
          <w:noProof/>
          <w:sz w:val="26"/>
        </w:rPr>
      </w:pPr>
      <w:r w:rsidRPr="006F034A">
        <w:rPr>
          <w:noProof/>
          <w:sz w:val="26"/>
        </w:rPr>
        <w:t>2.2</w:t>
      </w:r>
      <w:r w:rsidRPr="006F034A">
        <w:rPr>
          <w:noProof/>
          <w:sz w:val="26"/>
        </w:rPr>
        <w:tab/>
        <w:t>Product Functions</w:t>
      </w:r>
      <w:r w:rsidRPr="006F034A">
        <w:rPr>
          <w:noProof/>
          <w:sz w:val="26"/>
        </w:rPr>
        <w:tab/>
      </w:r>
      <w:r>
        <w:rPr>
          <w:noProof/>
          <w:sz w:val="26"/>
        </w:rPr>
        <w:t>3</w:t>
      </w:r>
    </w:p>
    <w:p w:rsidR="00CB6D1F" w:rsidRPr="006F034A" w:rsidRDefault="00CB6D1F" w:rsidP="00CB6D1F">
      <w:pPr>
        <w:pStyle w:val="TOC2"/>
        <w:tabs>
          <w:tab w:val="left" w:pos="720"/>
        </w:tabs>
        <w:rPr>
          <w:noProof/>
          <w:sz w:val="26"/>
        </w:rPr>
      </w:pPr>
      <w:r w:rsidRPr="006F034A">
        <w:rPr>
          <w:noProof/>
          <w:sz w:val="26"/>
        </w:rPr>
        <w:t>2.3</w:t>
      </w:r>
      <w:r w:rsidRPr="006F034A">
        <w:rPr>
          <w:noProof/>
          <w:sz w:val="26"/>
        </w:rPr>
        <w:tab/>
        <w:t>User Classes and Characteristics</w:t>
      </w:r>
      <w:r w:rsidRPr="006F034A">
        <w:rPr>
          <w:noProof/>
          <w:sz w:val="26"/>
        </w:rPr>
        <w:tab/>
      </w:r>
      <w:r>
        <w:rPr>
          <w:noProof/>
          <w:sz w:val="26"/>
        </w:rPr>
        <w:t>3</w:t>
      </w:r>
    </w:p>
    <w:p w:rsidR="00CB6D1F" w:rsidRPr="006F034A" w:rsidRDefault="00CB6D1F" w:rsidP="00CB6D1F">
      <w:pPr>
        <w:pStyle w:val="TOC2"/>
        <w:tabs>
          <w:tab w:val="left" w:pos="720"/>
        </w:tabs>
        <w:rPr>
          <w:noProof/>
          <w:sz w:val="26"/>
        </w:rPr>
      </w:pPr>
      <w:r w:rsidRPr="006F034A">
        <w:rPr>
          <w:noProof/>
          <w:sz w:val="26"/>
        </w:rPr>
        <w:t>2.4</w:t>
      </w:r>
      <w:r w:rsidRPr="006F034A">
        <w:rPr>
          <w:noProof/>
          <w:sz w:val="26"/>
        </w:rPr>
        <w:tab/>
        <w:t>Operating Environment</w:t>
      </w:r>
      <w:r w:rsidRPr="006F034A">
        <w:rPr>
          <w:noProof/>
          <w:sz w:val="26"/>
        </w:rPr>
        <w:tab/>
      </w:r>
      <w:r>
        <w:rPr>
          <w:noProof/>
          <w:sz w:val="26"/>
        </w:rPr>
        <w:t>4</w:t>
      </w:r>
    </w:p>
    <w:p w:rsidR="00CB6D1F" w:rsidRPr="006F034A" w:rsidRDefault="00CB6D1F" w:rsidP="00CB6D1F">
      <w:pPr>
        <w:pStyle w:val="TOC2"/>
        <w:tabs>
          <w:tab w:val="left" w:pos="720"/>
        </w:tabs>
        <w:rPr>
          <w:noProof/>
          <w:sz w:val="26"/>
        </w:rPr>
      </w:pPr>
      <w:r>
        <w:rPr>
          <w:noProof/>
          <w:sz w:val="26"/>
        </w:rPr>
        <w:t>2.5</w:t>
      </w:r>
      <w:r w:rsidRPr="006F034A">
        <w:rPr>
          <w:noProof/>
          <w:sz w:val="26"/>
        </w:rPr>
        <w:tab/>
        <w:t>User Documentation</w:t>
      </w:r>
      <w:r w:rsidRPr="006F034A">
        <w:rPr>
          <w:noProof/>
          <w:sz w:val="26"/>
        </w:rPr>
        <w:tab/>
      </w:r>
      <w:r>
        <w:rPr>
          <w:noProof/>
          <w:sz w:val="26"/>
        </w:rPr>
        <w:t>4</w:t>
      </w:r>
    </w:p>
    <w:p w:rsidR="00CB6D1F" w:rsidRPr="006F034A" w:rsidRDefault="00CB6D1F" w:rsidP="00CB6D1F">
      <w:pPr>
        <w:pStyle w:val="TOC1"/>
        <w:rPr>
          <w:sz w:val="28"/>
        </w:rPr>
      </w:pPr>
      <w:r w:rsidRPr="006F034A">
        <w:rPr>
          <w:sz w:val="28"/>
        </w:rPr>
        <w:t>3.</w:t>
      </w:r>
      <w:r w:rsidRPr="006F034A">
        <w:rPr>
          <w:sz w:val="28"/>
        </w:rPr>
        <w:tab/>
        <w:t>External Interface Requirements</w:t>
      </w:r>
      <w:r w:rsidRPr="006F034A">
        <w:rPr>
          <w:sz w:val="28"/>
        </w:rPr>
        <w:tab/>
      </w:r>
      <w:r>
        <w:rPr>
          <w:sz w:val="28"/>
        </w:rPr>
        <w:t>5</w:t>
      </w:r>
    </w:p>
    <w:p w:rsidR="00CB6D1F" w:rsidRPr="006F034A" w:rsidRDefault="00CB6D1F" w:rsidP="00CB6D1F">
      <w:pPr>
        <w:pStyle w:val="TOC2"/>
        <w:tabs>
          <w:tab w:val="left" w:pos="720"/>
        </w:tabs>
        <w:rPr>
          <w:noProof/>
          <w:sz w:val="26"/>
        </w:rPr>
      </w:pPr>
      <w:r w:rsidRPr="006F034A">
        <w:rPr>
          <w:noProof/>
          <w:sz w:val="26"/>
        </w:rPr>
        <w:t>3.1</w:t>
      </w:r>
      <w:r w:rsidRPr="006F034A">
        <w:rPr>
          <w:noProof/>
          <w:sz w:val="26"/>
        </w:rPr>
        <w:tab/>
        <w:t>User Interfaces</w:t>
      </w:r>
      <w:r w:rsidRPr="006F034A">
        <w:rPr>
          <w:noProof/>
          <w:sz w:val="26"/>
        </w:rPr>
        <w:tab/>
      </w:r>
      <w:r>
        <w:rPr>
          <w:noProof/>
          <w:sz w:val="26"/>
        </w:rPr>
        <w:t>5</w:t>
      </w:r>
    </w:p>
    <w:p w:rsidR="00CB6D1F" w:rsidRPr="006F034A" w:rsidRDefault="00CB6D1F" w:rsidP="00CB6D1F">
      <w:pPr>
        <w:pStyle w:val="TOC2"/>
        <w:tabs>
          <w:tab w:val="left" w:pos="720"/>
        </w:tabs>
        <w:rPr>
          <w:noProof/>
          <w:sz w:val="26"/>
        </w:rPr>
      </w:pPr>
      <w:r>
        <w:rPr>
          <w:noProof/>
          <w:sz w:val="26"/>
        </w:rPr>
        <w:t>3.2</w:t>
      </w:r>
      <w:r>
        <w:rPr>
          <w:noProof/>
          <w:sz w:val="26"/>
        </w:rPr>
        <w:tab/>
        <w:t>Hardware Requirements</w:t>
      </w:r>
      <w:r w:rsidRPr="006F034A">
        <w:rPr>
          <w:noProof/>
          <w:sz w:val="26"/>
        </w:rPr>
        <w:tab/>
      </w:r>
      <w:r>
        <w:rPr>
          <w:noProof/>
          <w:sz w:val="26"/>
        </w:rPr>
        <w:t>5</w:t>
      </w:r>
    </w:p>
    <w:p w:rsidR="00CB6D1F" w:rsidRPr="006F034A" w:rsidRDefault="00CB6D1F" w:rsidP="00CB6D1F">
      <w:pPr>
        <w:pStyle w:val="TOC2"/>
        <w:tabs>
          <w:tab w:val="left" w:pos="720"/>
        </w:tabs>
        <w:rPr>
          <w:noProof/>
          <w:sz w:val="26"/>
        </w:rPr>
      </w:pPr>
      <w:r w:rsidRPr="006F034A">
        <w:rPr>
          <w:noProof/>
          <w:sz w:val="26"/>
        </w:rPr>
        <w:t>3.3</w:t>
      </w:r>
      <w:r w:rsidRPr="006F034A">
        <w:rPr>
          <w:noProof/>
          <w:sz w:val="26"/>
        </w:rPr>
        <w:tab/>
        <w:t xml:space="preserve">Software </w:t>
      </w:r>
      <w:r>
        <w:rPr>
          <w:noProof/>
          <w:sz w:val="26"/>
        </w:rPr>
        <w:t>Requirements</w:t>
      </w:r>
      <w:r w:rsidRPr="006F034A">
        <w:rPr>
          <w:noProof/>
          <w:sz w:val="26"/>
        </w:rPr>
        <w:tab/>
      </w:r>
      <w:r>
        <w:rPr>
          <w:noProof/>
          <w:sz w:val="26"/>
        </w:rPr>
        <w:t>5</w:t>
      </w:r>
    </w:p>
    <w:p w:rsidR="00CB6D1F" w:rsidRPr="006F034A" w:rsidRDefault="00CB6D1F" w:rsidP="00CB6D1F">
      <w:pPr>
        <w:pStyle w:val="TOC1"/>
        <w:rPr>
          <w:sz w:val="28"/>
        </w:rPr>
      </w:pPr>
      <w:r w:rsidRPr="006F034A">
        <w:rPr>
          <w:sz w:val="28"/>
        </w:rPr>
        <w:t>4.</w:t>
      </w:r>
      <w:r w:rsidRPr="006F034A">
        <w:rPr>
          <w:sz w:val="28"/>
        </w:rPr>
        <w:tab/>
        <w:t>System Features</w:t>
      </w:r>
      <w:r w:rsidRPr="006F034A">
        <w:rPr>
          <w:sz w:val="28"/>
        </w:rPr>
        <w:tab/>
      </w:r>
      <w:r>
        <w:rPr>
          <w:sz w:val="28"/>
        </w:rPr>
        <w:t>6</w:t>
      </w:r>
    </w:p>
    <w:p w:rsidR="00CB6D1F" w:rsidRPr="006F034A" w:rsidRDefault="00CB6D1F" w:rsidP="00CB6D1F">
      <w:pPr>
        <w:pStyle w:val="TOC2"/>
        <w:tabs>
          <w:tab w:val="left" w:pos="720"/>
        </w:tabs>
        <w:rPr>
          <w:noProof/>
          <w:sz w:val="26"/>
        </w:rPr>
      </w:pPr>
      <w:r w:rsidRPr="006F034A">
        <w:rPr>
          <w:noProof/>
          <w:sz w:val="26"/>
        </w:rPr>
        <w:t>4.1</w:t>
      </w:r>
      <w:r w:rsidRPr="006F034A">
        <w:rPr>
          <w:noProof/>
          <w:sz w:val="26"/>
        </w:rPr>
        <w:tab/>
      </w:r>
      <w:r>
        <w:rPr>
          <w:noProof/>
          <w:sz w:val="26"/>
        </w:rPr>
        <w:t>Learning Tool</w:t>
      </w:r>
      <w:r w:rsidRPr="006F034A">
        <w:rPr>
          <w:noProof/>
          <w:sz w:val="26"/>
        </w:rPr>
        <w:tab/>
      </w:r>
      <w:r>
        <w:rPr>
          <w:noProof/>
          <w:sz w:val="26"/>
        </w:rPr>
        <w:t>6</w:t>
      </w:r>
    </w:p>
    <w:p w:rsidR="00CB6D1F" w:rsidRDefault="00CB6D1F" w:rsidP="00CB6D1F">
      <w:pPr>
        <w:pStyle w:val="TOC2"/>
        <w:tabs>
          <w:tab w:val="left" w:pos="720"/>
        </w:tabs>
        <w:rPr>
          <w:noProof/>
          <w:sz w:val="26"/>
        </w:rPr>
      </w:pPr>
      <w:r w:rsidRPr="006F034A">
        <w:rPr>
          <w:noProof/>
          <w:sz w:val="26"/>
        </w:rPr>
        <w:t>4.2</w:t>
      </w:r>
      <w:r w:rsidRPr="006F034A">
        <w:rPr>
          <w:noProof/>
          <w:sz w:val="26"/>
        </w:rPr>
        <w:tab/>
      </w:r>
      <w:r>
        <w:rPr>
          <w:noProof/>
          <w:sz w:val="26"/>
        </w:rPr>
        <w:t>Testing Tool</w:t>
      </w:r>
      <w:r w:rsidRPr="006F034A">
        <w:rPr>
          <w:noProof/>
          <w:sz w:val="26"/>
        </w:rPr>
        <w:tab/>
      </w:r>
      <w:r>
        <w:rPr>
          <w:noProof/>
          <w:sz w:val="26"/>
        </w:rPr>
        <w:t>6</w:t>
      </w:r>
    </w:p>
    <w:p w:rsidR="00CB6D1F" w:rsidRPr="00F40672" w:rsidRDefault="00CB6D1F" w:rsidP="00CB6D1F">
      <w:pPr>
        <w:ind w:firstLine="270"/>
        <w:rPr>
          <w:rFonts w:ascii="Times" w:hAnsi="Times" w:cs="Times"/>
        </w:rPr>
      </w:pPr>
      <w:r>
        <w:rPr>
          <w:rFonts w:ascii="Times" w:hAnsi="Times" w:cs="Times"/>
          <w:noProof/>
          <w:sz w:val="26"/>
        </w:rPr>
        <w:t>4.3  Encryption/Decryption</w:t>
      </w:r>
      <w:r w:rsidRPr="00F40672">
        <w:rPr>
          <w:rFonts w:ascii="Times" w:hAnsi="Times" w:cs="Times"/>
          <w:noProof/>
          <w:sz w:val="26"/>
        </w:rPr>
        <w:t>Tool…………………</w:t>
      </w:r>
      <w:r>
        <w:rPr>
          <w:rFonts w:ascii="Times" w:hAnsi="Times" w:cs="Times"/>
          <w:noProof/>
          <w:sz w:val="26"/>
        </w:rPr>
        <w:t>..</w:t>
      </w:r>
      <w:r w:rsidRPr="00F40672">
        <w:rPr>
          <w:rFonts w:ascii="Times" w:hAnsi="Times" w:cs="Times"/>
          <w:noProof/>
          <w:sz w:val="26"/>
        </w:rPr>
        <w:t>……………………………………6</w:t>
      </w:r>
    </w:p>
    <w:p w:rsidR="00CB6D1F" w:rsidRPr="0001446E" w:rsidRDefault="00CB6D1F" w:rsidP="00CB6D1F">
      <w:pPr>
        <w:pStyle w:val="TOC1"/>
        <w:rPr>
          <w:sz w:val="28"/>
        </w:rPr>
      </w:pPr>
      <w:r w:rsidRPr="006F034A">
        <w:rPr>
          <w:sz w:val="28"/>
        </w:rPr>
        <w:t>5.</w:t>
      </w:r>
      <w:r w:rsidRPr="006F034A">
        <w:rPr>
          <w:sz w:val="28"/>
        </w:rPr>
        <w:tab/>
        <w:t>Other Nonfunctional Requirements</w:t>
      </w:r>
      <w:r w:rsidRPr="006F034A">
        <w:rPr>
          <w:sz w:val="28"/>
        </w:rPr>
        <w:tab/>
      </w:r>
      <w:r>
        <w:rPr>
          <w:sz w:val="28"/>
        </w:rPr>
        <w:t>7</w:t>
      </w:r>
    </w:p>
    <w:p w:rsidR="00CB6D1F" w:rsidRPr="006F034A" w:rsidRDefault="00CB6D1F" w:rsidP="00CB6D1F">
      <w:pPr>
        <w:pStyle w:val="TOC2"/>
        <w:tabs>
          <w:tab w:val="left" w:pos="720"/>
        </w:tabs>
        <w:rPr>
          <w:noProof/>
          <w:sz w:val="26"/>
        </w:rPr>
      </w:pPr>
      <w:r>
        <w:rPr>
          <w:noProof/>
          <w:sz w:val="26"/>
        </w:rPr>
        <w:t>5.1</w:t>
      </w:r>
      <w:r w:rsidRPr="006F034A">
        <w:rPr>
          <w:noProof/>
          <w:sz w:val="26"/>
        </w:rPr>
        <w:tab/>
        <w:t>Safety Requirements</w:t>
      </w:r>
      <w:r w:rsidRPr="006F034A">
        <w:rPr>
          <w:noProof/>
          <w:sz w:val="26"/>
        </w:rPr>
        <w:tab/>
      </w:r>
      <w:r>
        <w:rPr>
          <w:noProof/>
          <w:sz w:val="26"/>
        </w:rPr>
        <w:t>7</w:t>
      </w:r>
    </w:p>
    <w:p w:rsidR="00CB6D1F" w:rsidRPr="006F034A" w:rsidRDefault="00CB6D1F" w:rsidP="00CB6D1F">
      <w:pPr>
        <w:pStyle w:val="TOC2"/>
        <w:tabs>
          <w:tab w:val="left" w:pos="720"/>
        </w:tabs>
        <w:rPr>
          <w:noProof/>
          <w:sz w:val="26"/>
        </w:rPr>
      </w:pPr>
      <w:r>
        <w:rPr>
          <w:noProof/>
          <w:sz w:val="26"/>
        </w:rPr>
        <w:t>5.2</w:t>
      </w:r>
      <w:r w:rsidRPr="006F034A">
        <w:rPr>
          <w:noProof/>
          <w:sz w:val="26"/>
        </w:rPr>
        <w:tab/>
        <w:t>Security Requirements</w:t>
      </w:r>
      <w:r w:rsidRPr="006F034A">
        <w:rPr>
          <w:noProof/>
          <w:sz w:val="26"/>
        </w:rPr>
        <w:tab/>
      </w:r>
      <w:r>
        <w:rPr>
          <w:noProof/>
          <w:sz w:val="26"/>
        </w:rPr>
        <w:t>7</w:t>
      </w:r>
    </w:p>
    <w:p w:rsidR="00CB6D1F" w:rsidRPr="006F034A" w:rsidRDefault="00CB6D1F" w:rsidP="00CB6D1F">
      <w:pPr>
        <w:pStyle w:val="TOC2"/>
        <w:tabs>
          <w:tab w:val="left" w:pos="720"/>
        </w:tabs>
        <w:rPr>
          <w:noProof/>
          <w:sz w:val="26"/>
        </w:rPr>
      </w:pPr>
      <w:r>
        <w:rPr>
          <w:noProof/>
          <w:sz w:val="26"/>
        </w:rPr>
        <w:t>5.3</w:t>
      </w:r>
      <w:r w:rsidRPr="006F034A">
        <w:rPr>
          <w:noProof/>
          <w:sz w:val="26"/>
        </w:rPr>
        <w:tab/>
        <w:t>Software Quality Attributes</w:t>
      </w:r>
      <w:r w:rsidRPr="006F034A">
        <w:rPr>
          <w:noProof/>
          <w:sz w:val="26"/>
        </w:rPr>
        <w:tab/>
      </w:r>
      <w:r>
        <w:rPr>
          <w:noProof/>
          <w:sz w:val="26"/>
        </w:rPr>
        <w:t>7</w:t>
      </w:r>
    </w:p>
    <w:p w:rsidR="00CB6D1F" w:rsidRPr="006F034A" w:rsidRDefault="00CB6D1F" w:rsidP="00CB6D1F">
      <w:pPr>
        <w:pStyle w:val="TOC1"/>
        <w:rPr>
          <w:sz w:val="28"/>
        </w:rPr>
      </w:pPr>
      <w:r w:rsidRPr="006F034A">
        <w:rPr>
          <w:sz w:val="28"/>
        </w:rPr>
        <w:t>6.</w:t>
      </w:r>
      <w:r w:rsidRPr="006F034A">
        <w:rPr>
          <w:sz w:val="28"/>
        </w:rPr>
        <w:tab/>
        <w:t>Other Requirements</w:t>
      </w:r>
      <w:r w:rsidRPr="006F034A">
        <w:rPr>
          <w:sz w:val="28"/>
        </w:rPr>
        <w:tab/>
      </w:r>
      <w:r>
        <w:rPr>
          <w:sz w:val="28"/>
        </w:rPr>
        <w:t>8</w:t>
      </w:r>
    </w:p>
    <w:p w:rsidR="00CB6D1F" w:rsidRDefault="00CB6D1F" w:rsidP="00CB6D1F">
      <w:pPr>
        <w:rPr>
          <w:rFonts w:ascii="Times New Roman" w:hAnsi="Times New Roman"/>
          <w:b/>
          <w:noProof/>
          <w:sz w:val="28"/>
        </w:rPr>
      </w:pPr>
      <w:r w:rsidRPr="006F034A">
        <w:rPr>
          <w:rFonts w:ascii="Times New Roman" w:hAnsi="Times New Roman"/>
          <w:b/>
          <w:noProof/>
          <w:sz w:val="28"/>
        </w:rPr>
        <w:fldChar w:fldCharType="end"/>
      </w:r>
    </w:p>
    <w:p w:rsidR="00CB6D1F" w:rsidRDefault="00CB6D1F" w:rsidP="00CB6D1F">
      <w:pPr>
        <w:rPr>
          <w:rFonts w:ascii="Times New Roman" w:hAnsi="Times New Roman"/>
          <w:b/>
          <w:noProof/>
          <w:sz w:val="28"/>
        </w:rPr>
      </w:pPr>
    </w:p>
    <w:p w:rsidR="00CB6D1F" w:rsidRDefault="00CB6D1F" w:rsidP="00CB6D1F">
      <w:pPr>
        <w:rPr>
          <w:rFonts w:ascii="Times New Roman" w:hAnsi="Times New Roman"/>
          <w:b/>
          <w:noProof/>
          <w:sz w:val="28"/>
        </w:rPr>
      </w:pPr>
    </w:p>
    <w:p w:rsidR="00CB6D1F" w:rsidRDefault="00CB6D1F" w:rsidP="00CB6D1F">
      <w:pPr>
        <w:rPr>
          <w:rFonts w:ascii="Times New Roman" w:hAnsi="Times New Roman"/>
          <w:b/>
          <w:noProof/>
          <w:sz w:val="28"/>
        </w:rPr>
      </w:pPr>
    </w:p>
    <w:p w:rsidR="00CB6D1F" w:rsidRDefault="00CB6D1F" w:rsidP="00CB6D1F">
      <w:pPr>
        <w:rPr>
          <w:rFonts w:ascii="Times New Roman" w:hAnsi="Times New Roman"/>
          <w:b/>
          <w:noProof/>
          <w:sz w:val="28"/>
        </w:rPr>
      </w:pPr>
    </w:p>
    <w:p w:rsidR="00CB6D1F" w:rsidRDefault="00CB6D1F" w:rsidP="00CB6D1F">
      <w:pPr>
        <w:rPr>
          <w:rFonts w:ascii="Times New Roman" w:hAnsi="Times New Roman"/>
          <w:b/>
          <w:noProof/>
          <w:sz w:val="28"/>
        </w:rPr>
      </w:pPr>
    </w:p>
    <w:p w:rsidR="00CB6D1F" w:rsidRDefault="00CB6D1F" w:rsidP="00CB6D1F">
      <w:pPr>
        <w:rPr>
          <w:rFonts w:ascii="Times New Roman" w:hAnsi="Times New Roman"/>
          <w:b/>
          <w:noProof/>
          <w:sz w:val="28"/>
        </w:rPr>
      </w:pPr>
    </w:p>
    <w:p w:rsidR="00CB6D1F" w:rsidRDefault="00CB6D1F" w:rsidP="00CB6D1F">
      <w:pPr>
        <w:rPr>
          <w:rFonts w:ascii="Times New Roman" w:hAnsi="Times New Roman"/>
          <w:b/>
          <w:noProof/>
          <w:sz w:val="28"/>
        </w:rPr>
      </w:pPr>
    </w:p>
    <w:p w:rsidR="00CB6D1F" w:rsidRDefault="00CB6D1F" w:rsidP="00CB6D1F">
      <w:pPr>
        <w:rPr>
          <w:rFonts w:ascii="Times New Roman" w:hAnsi="Times New Roman"/>
          <w:b/>
          <w:noProof/>
          <w:sz w:val="28"/>
        </w:rPr>
      </w:pPr>
    </w:p>
    <w:p w:rsidR="00CB6D1F" w:rsidRDefault="00CB6D1F" w:rsidP="00CB6D1F">
      <w:pPr>
        <w:rPr>
          <w:rFonts w:ascii="Times New Roman" w:hAnsi="Times New Roman"/>
          <w:b/>
          <w:noProof/>
          <w:sz w:val="28"/>
        </w:rPr>
      </w:pPr>
    </w:p>
    <w:p w:rsidR="00CB6D1F" w:rsidRDefault="00CB6D1F" w:rsidP="00CB6D1F">
      <w:pPr>
        <w:rPr>
          <w:rFonts w:ascii="Times New Roman" w:hAnsi="Times New Roman"/>
          <w:b/>
          <w:noProof/>
          <w:sz w:val="28"/>
        </w:rPr>
      </w:pPr>
    </w:p>
    <w:p w:rsidR="005E1042" w:rsidRPr="00CB6D1F" w:rsidRDefault="005E1042" w:rsidP="00CB6D1F">
      <w:pPr>
        <w:rPr>
          <w:b/>
          <w:sz w:val="36"/>
          <w:szCs w:val="36"/>
        </w:rPr>
      </w:pPr>
      <w:r w:rsidRPr="00CB6D1F">
        <w:rPr>
          <w:b/>
          <w:sz w:val="36"/>
          <w:szCs w:val="36"/>
        </w:rPr>
        <w:t>1.</w:t>
      </w:r>
      <w:r w:rsidRPr="00CB6D1F">
        <w:rPr>
          <w:b/>
          <w:sz w:val="36"/>
          <w:szCs w:val="36"/>
        </w:rPr>
        <w:tab/>
        <w:t xml:space="preserve">Introduction </w:t>
      </w:r>
    </w:p>
    <w:p w:rsidR="005E1042" w:rsidRPr="00CB6D1F" w:rsidRDefault="005E1042" w:rsidP="005E1042">
      <w:pPr>
        <w:rPr>
          <w:b/>
          <w:sz w:val="32"/>
          <w:szCs w:val="32"/>
        </w:rPr>
      </w:pPr>
    </w:p>
    <w:p w:rsidR="005E1042" w:rsidRPr="00CB6D1F" w:rsidRDefault="005E1042" w:rsidP="005E1042">
      <w:pPr>
        <w:rPr>
          <w:b/>
          <w:sz w:val="32"/>
          <w:szCs w:val="32"/>
        </w:rPr>
      </w:pPr>
      <w:r w:rsidRPr="00CB6D1F">
        <w:rPr>
          <w:b/>
          <w:sz w:val="32"/>
          <w:szCs w:val="32"/>
        </w:rPr>
        <w:t>1.1</w:t>
      </w:r>
      <w:r w:rsidRPr="00CB6D1F">
        <w:rPr>
          <w:b/>
          <w:sz w:val="32"/>
          <w:szCs w:val="32"/>
        </w:rPr>
        <w:tab/>
        <w:t xml:space="preserve">Purpose </w:t>
      </w:r>
    </w:p>
    <w:p w:rsidR="005E1042" w:rsidRDefault="005E1042" w:rsidP="005E1042"/>
    <w:p w:rsidR="005E1042" w:rsidRDefault="005E1042" w:rsidP="005E1042">
      <w:r>
        <w:t xml:space="preserve">This SRS document will go for depicting the general particulars and usefulness of our encryption device. This archive will give a point by point rundown of the details of the encryption tool and the framework and outline prerequisites. It will outline the different layers of the product and its components. It will give subtle elements of the encryption utilized as a part of the project and the learning perspective the device gives. </w:t>
      </w:r>
    </w:p>
    <w:p w:rsidR="005E1042" w:rsidRDefault="005E1042" w:rsidP="005E1042"/>
    <w:p w:rsidR="005E1042" w:rsidRPr="00CB6D1F" w:rsidRDefault="005E1042" w:rsidP="005E1042">
      <w:pPr>
        <w:rPr>
          <w:b/>
          <w:sz w:val="32"/>
          <w:szCs w:val="32"/>
        </w:rPr>
      </w:pPr>
      <w:r w:rsidRPr="00CB6D1F">
        <w:rPr>
          <w:b/>
          <w:sz w:val="32"/>
          <w:szCs w:val="32"/>
        </w:rPr>
        <w:t>1.2</w:t>
      </w:r>
      <w:r w:rsidRPr="00CB6D1F">
        <w:rPr>
          <w:b/>
          <w:sz w:val="32"/>
          <w:szCs w:val="32"/>
        </w:rPr>
        <w:tab/>
        <w:t xml:space="preserve">Document Conventions </w:t>
      </w:r>
    </w:p>
    <w:p w:rsidR="005E1042" w:rsidRDefault="005E1042" w:rsidP="005E1042"/>
    <w:p w:rsidR="005E1042" w:rsidRDefault="005E1042" w:rsidP="005E1042">
      <w:r>
        <w:t xml:space="preserve">This SRS record is composed in the Arial text style, with headings in text dimension 11 and depictions in text dimension 12. </w:t>
      </w:r>
    </w:p>
    <w:p w:rsidR="005E1042" w:rsidRDefault="005E1042" w:rsidP="005E1042"/>
    <w:p w:rsidR="005E1042" w:rsidRPr="00CB6D1F" w:rsidRDefault="005E1042" w:rsidP="005E1042">
      <w:pPr>
        <w:rPr>
          <w:b/>
          <w:sz w:val="32"/>
          <w:szCs w:val="32"/>
        </w:rPr>
      </w:pPr>
      <w:r w:rsidRPr="00CB6D1F">
        <w:rPr>
          <w:b/>
          <w:sz w:val="32"/>
          <w:szCs w:val="32"/>
        </w:rPr>
        <w:t>1.3</w:t>
      </w:r>
      <w:r w:rsidRPr="00CB6D1F">
        <w:rPr>
          <w:b/>
          <w:sz w:val="32"/>
          <w:szCs w:val="32"/>
        </w:rPr>
        <w:tab/>
        <w:t xml:space="preserve">Intended Audience and Reading Suggestions </w:t>
      </w:r>
    </w:p>
    <w:p w:rsidR="005E1042" w:rsidRDefault="005E1042" w:rsidP="005E1042"/>
    <w:p w:rsidR="005E1042" w:rsidRDefault="005E1042" w:rsidP="005E1042">
      <w:r>
        <w:t xml:space="preserve">This project has been outlined and executed by undergraduate students, under the department of software engineering. This project is proposed for overall population and business associations and encourages all who wish to utilize the encryption instrument or take in the nuts and bolts of cryptography in the digital world. </w:t>
      </w:r>
    </w:p>
    <w:p w:rsidR="005E1042" w:rsidRDefault="005E1042" w:rsidP="005E1042"/>
    <w:p w:rsidR="005E1042" w:rsidRPr="00CB6D1F" w:rsidRDefault="005E1042" w:rsidP="005E1042">
      <w:pPr>
        <w:rPr>
          <w:b/>
          <w:sz w:val="32"/>
          <w:szCs w:val="32"/>
        </w:rPr>
      </w:pPr>
      <w:r w:rsidRPr="00CB6D1F">
        <w:rPr>
          <w:b/>
          <w:sz w:val="32"/>
          <w:szCs w:val="32"/>
        </w:rPr>
        <w:t>1.4</w:t>
      </w:r>
      <w:r w:rsidRPr="00CB6D1F">
        <w:rPr>
          <w:b/>
          <w:sz w:val="32"/>
          <w:szCs w:val="32"/>
        </w:rPr>
        <w:tab/>
        <w:t xml:space="preserve">Product Scope </w:t>
      </w:r>
    </w:p>
    <w:p w:rsidR="005E1042" w:rsidRDefault="005E1042" w:rsidP="005E1042"/>
    <w:p w:rsidR="005E1042" w:rsidRDefault="005E1042" w:rsidP="005E1042">
      <w:r>
        <w:t xml:space="preserve">The product is proposed for individuals of fluctuating foundations and with no earlier learning of cryptography. This product helps people dig into the universe of cryptography and take in its working in the meantime giving them a product that puts to utilize the very ideas they learn. The product utilizes the RSA encryption calculation to give secure transmission of information over open channels. It additionally shows the individuals about RSA and numerous other encryption strategies. Organizations can utilize the product to encode and send touchy data, though the overall population can utilize it to find out about the universe of cryptography. </w:t>
      </w:r>
    </w:p>
    <w:p w:rsidR="007B1612" w:rsidRDefault="007B1612" w:rsidP="005E1042">
      <w:pPr>
        <w:rPr>
          <w:b/>
          <w:sz w:val="32"/>
          <w:szCs w:val="32"/>
        </w:rPr>
      </w:pPr>
    </w:p>
    <w:p w:rsidR="005E1042" w:rsidRDefault="007B1612" w:rsidP="005E1042">
      <w:pPr>
        <w:rPr>
          <w:b/>
          <w:sz w:val="32"/>
          <w:szCs w:val="32"/>
        </w:rPr>
      </w:pPr>
      <w:r>
        <w:rPr>
          <w:b/>
          <w:sz w:val="32"/>
          <w:szCs w:val="32"/>
        </w:rPr>
        <w:t>1.5</w:t>
      </w:r>
      <w:r>
        <w:rPr>
          <w:b/>
          <w:sz w:val="32"/>
          <w:szCs w:val="32"/>
        </w:rPr>
        <w:tab/>
        <w:t>Use Case Diagram</w:t>
      </w:r>
    </w:p>
    <w:p w:rsidR="007B1612" w:rsidRDefault="007B1612" w:rsidP="005E1042">
      <w:pPr>
        <w:rPr>
          <w:b/>
          <w:sz w:val="32"/>
          <w:szCs w:val="32"/>
        </w:rPr>
      </w:pPr>
    </w:p>
    <w:p w:rsidR="007B1612" w:rsidRPr="00CB6D1F" w:rsidRDefault="007B1612" w:rsidP="005E1042">
      <w:pPr>
        <w:rPr>
          <w:b/>
          <w:sz w:val="32"/>
          <w:szCs w:val="32"/>
        </w:rPr>
      </w:pPr>
      <w:r>
        <w:rPr>
          <w:b/>
          <w:noProof/>
          <w:sz w:val="32"/>
          <w:szCs w:val="32"/>
        </w:rPr>
        <w:drawing>
          <wp:inline distT="0" distB="0" distL="0" distR="0">
            <wp:extent cx="7105473" cy="3025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crtptiontool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111546" cy="3027726"/>
                    </a:xfrm>
                    <a:prstGeom prst="rect">
                      <a:avLst/>
                    </a:prstGeom>
                  </pic:spPr>
                </pic:pic>
              </a:graphicData>
            </a:graphic>
          </wp:inline>
        </w:drawing>
      </w:r>
    </w:p>
    <w:p w:rsidR="005E1042" w:rsidRDefault="005E1042" w:rsidP="005E1042"/>
    <w:p w:rsidR="007B1612" w:rsidRDefault="007B1612" w:rsidP="005E1042">
      <w:pPr>
        <w:rPr>
          <w:b/>
          <w:sz w:val="36"/>
          <w:szCs w:val="36"/>
        </w:rPr>
      </w:pPr>
      <w:r>
        <w:rPr>
          <w:b/>
          <w:sz w:val="32"/>
          <w:szCs w:val="32"/>
        </w:rPr>
        <w:t>1.</w:t>
      </w:r>
      <w:r>
        <w:rPr>
          <w:b/>
          <w:sz w:val="32"/>
          <w:szCs w:val="32"/>
        </w:rPr>
        <w:t>6</w:t>
      </w:r>
      <w:r>
        <w:rPr>
          <w:b/>
          <w:sz w:val="32"/>
          <w:szCs w:val="32"/>
        </w:rPr>
        <w:tab/>
        <w:t>References</w:t>
      </w:r>
    </w:p>
    <w:p w:rsidR="007B1612" w:rsidRDefault="007B1612" w:rsidP="005E1042">
      <w:pPr>
        <w:rPr>
          <w:b/>
          <w:sz w:val="36"/>
          <w:szCs w:val="36"/>
        </w:rPr>
      </w:pPr>
    </w:p>
    <w:p w:rsidR="007B1612" w:rsidRDefault="007B1612" w:rsidP="005E1042">
      <w:pPr>
        <w:rPr>
          <w:b/>
          <w:sz w:val="36"/>
          <w:szCs w:val="36"/>
        </w:rPr>
      </w:pPr>
    </w:p>
    <w:p w:rsidR="007B1612" w:rsidRDefault="007B1612" w:rsidP="005E1042">
      <w:pPr>
        <w:rPr>
          <w:b/>
          <w:sz w:val="36"/>
          <w:szCs w:val="36"/>
        </w:rPr>
      </w:pPr>
    </w:p>
    <w:p w:rsidR="007B1612" w:rsidRDefault="007B1612" w:rsidP="005E1042">
      <w:pPr>
        <w:rPr>
          <w:b/>
          <w:sz w:val="36"/>
          <w:szCs w:val="36"/>
        </w:rPr>
      </w:pPr>
    </w:p>
    <w:p w:rsidR="007B1612" w:rsidRDefault="007B1612" w:rsidP="005E1042">
      <w:pPr>
        <w:rPr>
          <w:b/>
          <w:sz w:val="36"/>
          <w:szCs w:val="36"/>
        </w:rPr>
      </w:pPr>
    </w:p>
    <w:p w:rsidR="007B1612" w:rsidRDefault="007B1612" w:rsidP="005E1042">
      <w:pPr>
        <w:rPr>
          <w:b/>
          <w:sz w:val="36"/>
          <w:szCs w:val="36"/>
        </w:rPr>
      </w:pPr>
    </w:p>
    <w:p w:rsidR="007B1612" w:rsidRDefault="007B1612" w:rsidP="005E1042">
      <w:pPr>
        <w:rPr>
          <w:b/>
          <w:sz w:val="36"/>
          <w:szCs w:val="36"/>
        </w:rPr>
      </w:pPr>
    </w:p>
    <w:p w:rsidR="007B1612" w:rsidRDefault="007B1612" w:rsidP="005E1042">
      <w:pPr>
        <w:rPr>
          <w:b/>
          <w:sz w:val="36"/>
          <w:szCs w:val="36"/>
        </w:rPr>
      </w:pPr>
    </w:p>
    <w:p w:rsidR="007B1612" w:rsidRDefault="007B1612" w:rsidP="005E1042">
      <w:pPr>
        <w:rPr>
          <w:b/>
          <w:sz w:val="36"/>
          <w:szCs w:val="36"/>
        </w:rPr>
      </w:pPr>
    </w:p>
    <w:p w:rsidR="005E1042" w:rsidRPr="00CB6D1F" w:rsidRDefault="005E1042" w:rsidP="005E1042">
      <w:pPr>
        <w:rPr>
          <w:b/>
          <w:sz w:val="36"/>
          <w:szCs w:val="36"/>
        </w:rPr>
      </w:pPr>
      <w:r w:rsidRPr="00CB6D1F">
        <w:rPr>
          <w:b/>
          <w:sz w:val="36"/>
          <w:szCs w:val="36"/>
        </w:rPr>
        <w:t>2.</w:t>
      </w:r>
      <w:r w:rsidRPr="00CB6D1F">
        <w:rPr>
          <w:b/>
          <w:sz w:val="36"/>
          <w:szCs w:val="36"/>
        </w:rPr>
        <w:tab/>
        <w:t xml:space="preserve">Overall Description </w:t>
      </w:r>
    </w:p>
    <w:p w:rsidR="005E1042" w:rsidRPr="00CB6D1F" w:rsidRDefault="005E1042" w:rsidP="005E1042">
      <w:pPr>
        <w:rPr>
          <w:b/>
        </w:rPr>
      </w:pPr>
    </w:p>
    <w:p w:rsidR="005E1042" w:rsidRPr="00CB6D1F" w:rsidRDefault="005E1042" w:rsidP="005E1042">
      <w:pPr>
        <w:rPr>
          <w:b/>
          <w:sz w:val="32"/>
          <w:szCs w:val="32"/>
        </w:rPr>
      </w:pPr>
      <w:r w:rsidRPr="00CB6D1F">
        <w:rPr>
          <w:b/>
          <w:sz w:val="32"/>
          <w:szCs w:val="32"/>
        </w:rPr>
        <w:t>2.1</w:t>
      </w:r>
      <w:r w:rsidRPr="00CB6D1F">
        <w:rPr>
          <w:b/>
          <w:sz w:val="32"/>
          <w:szCs w:val="32"/>
        </w:rPr>
        <w:tab/>
        <w:t xml:space="preserve">Product Perspective </w:t>
      </w:r>
    </w:p>
    <w:p w:rsidR="005E1042" w:rsidRDefault="005E1042" w:rsidP="005E1042"/>
    <w:p w:rsidR="005E1042" w:rsidRDefault="005E1042" w:rsidP="005E1042">
      <w:r>
        <w:t xml:space="preserve">This SRS report contains the subtle elements of the item viewpoint. It gives the itemized elements of our product alongside requirements, limitations, presumptions and conditions. </w:t>
      </w:r>
    </w:p>
    <w:p w:rsidR="005E1042" w:rsidRDefault="005E1042" w:rsidP="005E1042"/>
    <w:p w:rsidR="005E1042" w:rsidRPr="00CB6D1F" w:rsidRDefault="005E1042" w:rsidP="005E1042">
      <w:pPr>
        <w:rPr>
          <w:b/>
          <w:sz w:val="32"/>
          <w:szCs w:val="32"/>
        </w:rPr>
      </w:pPr>
      <w:r w:rsidRPr="00CB6D1F">
        <w:rPr>
          <w:b/>
          <w:sz w:val="32"/>
          <w:szCs w:val="32"/>
        </w:rPr>
        <w:t>2.2</w:t>
      </w:r>
      <w:r w:rsidRPr="00CB6D1F">
        <w:rPr>
          <w:b/>
          <w:sz w:val="32"/>
          <w:szCs w:val="32"/>
        </w:rPr>
        <w:tab/>
        <w:t xml:space="preserve">Product Functions </w:t>
      </w:r>
    </w:p>
    <w:p w:rsidR="005E1042" w:rsidRDefault="005E1042" w:rsidP="005E1042"/>
    <w:p w:rsidR="005E1042" w:rsidRDefault="005E1042" w:rsidP="005E1042">
      <w:r>
        <w:t xml:space="preserve">This product serves the accompanying capacities: </w:t>
      </w:r>
    </w:p>
    <w:p w:rsidR="005E1042" w:rsidRDefault="005E1042" w:rsidP="005E1042"/>
    <w:p w:rsidR="005E1042" w:rsidRDefault="005E1042" w:rsidP="005E1042">
      <w:r>
        <w:t>•</w:t>
      </w:r>
      <w:r>
        <w:tab/>
        <w:t xml:space="preserve">Teaching the client the nuts and bolts of cryptography and different encryption procedures. </w:t>
      </w:r>
    </w:p>
    <w:p w:rsidR="005E1042" w:rsidRDefault="005E1042" w:rsidP="005E1042"/>
    <w:p w:rsidR="005E1042" w:rsidRDefault="005E1042" w:rsidP="005E1042">
      <w:r>
        <w:t>•</w:t>
      </w:r>
      <w:r>
        <w:tab/>
        <w:t xml:space="preserve">Allowing clients to take assignments and tests to evaluate their present capability w.r.t. what they have learnt. </w:t>
      </w:r>
    </w:p>
    <w:p w:rsidR="005E1042" w:rsidRDefault="005E1042" w:rsidP="005E1042"/>
    <w:p w:rsidR="005E1042" w:rsidRDefault="005E1042" w:rsidP="005E1042">
      <w:r>
        <w:t>•</w:t>
      </w:r>
      <w:r>
        <w:tab/>
        <w:t xml:space="preserve">Users can encode and decode literary information and documents got from any source utilizing the product. </w:t>
      </w:r>
    </w:p>
    <w:p w:rsidR="005E1042" w:rsidRDefault="005E1042" w:rsidP="005E1042"/>
    <w:p w:rsidR="005E1042" w:rsidRPr="00CB6D1F" w:rsidRDefault="005E1042" w:rsidP="005E1042">
      <w:pPr>
        <w:rPr>
          <w:b/>
          <w:sz w:val="32"/>
          <w:szCs w:val="32"/>
        </w:rPr>
      </w:pPr>
      <w:r w:rsidRPr="00CB6D1F">
        <w:rPr>
          <w:b/>
          <w:sz w:val="32"/>
          <w:szCs w:val="32"/>
        </w:rPr>
        <w:t>2.3</w:t>
      </w:r>
      <w:r w:rsidRPr="00CB6D1F">
        <w:rPr>
          <w:b/>
          <w:sz w:val="32"/>
          <w:szCs w:val="32"/>
        </w:rPr>
        <w:tab/>
        <w:t xml:space="preserve">User Classes and Characteristics </w:t>
      </w:r>
    </w:p>
    <w:p w:rsidR="005E1042" w:rsidRDefault="005E1042" w:rsidP="005E1042"/>
    <w:p w:rsidR="005E1042" w:rsidRDefault="005E1042" w:rsidP="005E1042">
      <w:r>
        <w:t xml:space="preserve">The clients will have the capacity to view data in light of their individual prerequisites and find out about the different cryptographic systems at their sought pace and accommodation. They will likewise have the capacity to encode and unscramble records essentially by moving the document into the product. </w:t>
      </w:r>
    </w:p>
    <w:p w:rsidR="005E1042" w:rsidRDefault="005E1042" w:rsidP="005E1042"/>
    <w:p w:rsidR="005E1042" w:rsidRDefault="005E1042" w:rsidP="005E1042">
      <w:r>
        <w:t xml:space="preserve">The client ought to be acquainted with the Windows UI and essential utilization of an internet searcher (Google, Bing, and so on.). The client can see any data relating to any subject identified with cryptography via hunting down the catchphrase in the given search bar. </w:t>
      </w:r>
    </w:p>
    <w:p w:rsidR="005E1042" w:rsidRDefault="005E1042" w:rsidP="005E1042"/>
    <w:p w:rsidR="005E1042" w:rsidRDefault="005E1042" w:rsidP="005E1042"/>
    <w:p w:rsidR="005E1042" w:rsidRPr="00CB6D1F" w:rsidRDefault="005E1042" w:rsidP="005E1042">
      <w:pPr>
        <w:rPr>
          <w:b/>
          <w:sz w:val="32"/>
          <w:szCs w:val="32"/>
        </w:rPr>
      </w:pPr>
    </w:p>
    <w:p w:rsidR="005E1042" w:rsidRPr="00CB6D1F" w:rsidRDefault="005E1042" w:rsidP="005E1042">
      <w:pPr>
        <w:rPr>
          <w:b/>
          <w:sz w:val="32"/>
          <w:szCs w:val="32"/>
        </w:rPr>
      </w:pPr>
      <w:r w:rsidRPr="00CB6D1F">
        <w:rPr>
          <w:b/>
          <w:sz w:val="32"/>
          <w:szCs w:val="32"/>
        </w:rPr>
        <w:t>2.4</w:t>
      </w:r>
      <w:r w:rsidRPr="00CB6D1F">
        <w:rPr>
          <w:b/>
          <w:sz w:val="32"/>
          <w:szCs w:val="32"/>
        </w:rPr>
        <w:tab/>
      </w:r>
      <w:r w:rsidRPr="00CB6D1F">
        <w:rPr>
          <w:b/>
          <w:sz w:val="32"/>
          <w:szCs w:val="32"/>
        </w:rPr>
        <w:tab/>
        <w:t xml:space="preserve">Operating Environment </w:t>
      </w:r>
    </w:p>
    <w:p w:rsidR="005E1042" w:rsidRDefault="005E1042" w:rsidP="005E1042"/>
    <w:p w:rsidR="005E1042" w:rsidRDefault="005E1042" w:rsidP="005E1042">
      <w:r>
        <w:t xml:space="preserve">For the framework to run appropriately the purchaser must guarantee that on the machines there is the Java Runtime Environment introduced, ideally the most recent form with the goal that all overhauls are incorporated. Adaptation 7 Update 25 might be downloaded from this site: http://java.com/en/download/index.jsp. </w:t>
      </w:r>
    </w:p>
    <w:p w:rsidR="005E1042" w:rsidRDefault="005E1042" w:rsidP="005E1042"/>
    <w:p w:rsidR="005E1042" w:rsidRDefault="005E1042" w:rsidP="005E1042">
      <w:r>
        <w:t xml:space="preserve">The upside of utilizing java and its runtime surroundings is that it empowers the framework to keep running on any stage, whether it is Windows, Mac OS, Linux or Solaris. Makes it more compact and stage autonomous. </w:t>
      </w:r>
    </w:p>
    <w:p w:rsidR="005E1042" w:rsidRDefault="005E1042" w:rsidP="005E1042"/>
    <w:p w:rsidR="005E1042" w:rsidRDefault="005E1042" w:rsidP="005E1042">
      <w:r>
        <w:t xml:space="preserve">The client ought to likewise have a web-program that can run the most recent adaptation of HTML and JavaScript (ideally Google Chrome or Firefox). </w:t>
      </w:r>
    </w:p>
    <w:p w:rsidR="005E1042" w:rsidRDefault="005E1042" w:rsidP="005E1042"/>
    <w:p w:rsidR="005E1042" w:rsidRPr="00CB6D1F" w:rsidRDefault="005E1042" w:rsidP="005E1042">
      <w:pPr>
        <w:rPr>
          <w:b/>
          <w:sz w:val="32"/>
          <w:szCs w:val="32"/>
        </w:rPr>
      </w:pPr>
      <w:r w:rsidRPr="00CB6D1F">
        <w:rPr>
          <w:b/>
          <w:sz w:val="32"/>
          <w:szCs w:val="32"/>
        </w:rPr>
        <w:t>2.5</w:t>
      </w:r>
      <w:r w:rsidRPr="00CB6D1F">
        <w:rPr>
          <w:b/>
          <w:sz w:val="32"/>
          <w:szCs w:val="32"/>
        </w:rPr>
        <w:tab/>
      </w:r>
      <w:r w:rsidRPr="00CB6D1F">
        <w:rPr>
          <w:b/>
          <w:sz w:val="32"/>
          <w:szCs w:val="32"/>
        </w:rPr>
        <w:tab/>
        <w:t xml:space="preserve">User Documentation </w:t>
      </w:r>
    </w:p>
    <w:p w:rsidR="005E1042" w:rsidRPr="00CB6D1F" w:rsidRDefault="005E1042" w:rsidP="005E1042">
      <w:pPr>
        <w:rPr>
          <w:b/>
          <w:sz w:val="32"/>
          <w:szCs w:val="32"/>
        </w:rPr>
      </w:pPr>
    </w:p>
    <w:p w:rsidR="005E1042" w:rsidRDefault="005E1042" w:rsidP="005E1042">
      <w:r>
        <w:t xml:space="preserve">All client documentation including client manual will be accessible online on the site. Any inquiries can be posted on the discussion accessible on the site and will be tended to by the designers. </w:t>
      </w:r>
    </w:p>
    <w:p w:rsidR="005E1042" w:rsidRDefault="005E1042" w:rsidP="005E1042"/>
    <w:p w:rsidR="00CB6D1F" w:rsidRDefault="00CB6D1F" w:rsidP="005E1042"/>
    <w:p w:rsidR="00CB6D1F" w:rsidRDefault="00CB6D1F" w:rsidP="005E1042"/>
    <w:p w:rsidR="00CB6D1F" w:rsidRDefault="00CB6D1F" w:rsidP="005E1042"/>
    <w:p w:rsidR="00CB6D1F" w:rsidRDefault="00CB6D1F" w:rsidP="005E1042"/>
    <w:p w:rsidR="00CB6D1F" w:rsidRDefault="00CB6D1F" w:rsidP="005E1042"/>
    <w:p w:rsidR="00CB6D1F" w:rsidRDefault="00CB6D1F" w:rsidP="005E1042"/>
    <w:p w:rsidR="00CB6D1F" w:rsidRDefault="00CB6D1F" w:rsidP="005E1042"/>
    <w:p w:rsidR="00CB6D1F" w:rsidRDefault="00CB6D1F" w:rsidP="005E1042"/>
    <w:p w:rsidR="007B1612" w:rsidRDefault="007B1612" w:rsidP="005E1042"/>
    <w:p w:rsidR="00CB6D1F" w:rsidRDefault="00CB6D1F" w:rsidP="005E1042"/>
    <w:p w:rsidR="005E1042" w:rsidRPr="00CB6D1F" w:rsidRDefault="005E1042" w:rsidP="005E1042">
      <w:pPr>
        <w:rPr>
          <w:b/>
          <w:sz w:val="36"/>
          <w:szCs w:val="36"/>
        </w:rPr>
      </w:pPr>
      <w:r w:rsidRPr="00CB6D1F">
        <w:rPr>
          <w:b/>
          <w:sz w:val="36"/>
          <w:szCs w:val="36"/>
        </w:rPr>
        <w:t>3.</w:t>
      </w:r>
      <w:r w:rsidRPr="00CB6D1F">
        <w:rPr>
          <w:b/>
          <w:sz w:val="36"/>
          <w:szCs w:val="36"/>
        </w:rPr>
        <w:tab/>
        <w:t xml:space="preserve">External Interface Requirements </w:t>
      </w:r>
    </w:p>
    <w:p w:rsidR="005E1042" w:rsidRPr="00CB6D1F" w:rsidRDefault="005E1042" w:rsidP="005E1042">
      <w:pPr>
        <w:rPr>
          <w:b/>
          <w:sz w:val="32"/>
          <w:szCs w:val="32"/>
        </w:rPr>
      </w:pPr>
    </w:p>
    <w:p w:rsidR="005E1042" w:rsidRPr="00CB6D1F" w:rsidRDefault="005E1042" w:rsidP="005E1042">
      <w:pPr>
        <w:rPr>
          <w:b/>
          <w:sz w:val="32"/>
          <w:szCs w:val="32"/>
        </w:rPr>
      </w:pPr>
      <w:r w:rsidRPr="00CB6D1F">
        <w:rPr>
          <w:b/>
          <w:sz w:val="32"/>
          <w:szCs w:val="32"/>
        </w:rPr>
        <w:t xml:space="preserve">3.1 </w:t>
      </w:r>
      <w:r w:rsidRPr="00CB6D1F">
        <w:rPr>
          <w:b/>
          <w:sz w:val="32"/>
          <w:szCs w:val="32"/>
        </w:rPr>
        <w:tab/>
        <w:t xml:space="preserve">User Interface </w:t>
      </w:r>
    </w:p>
    <w:p w:rsidR="005E1042" w:rsidRDefault="005E1042" w:rsidP="005E1042"/>
    <w:p w:rsidR="005E1042" w:rsidRDefault="005E1042" w:rsidP="005E1042">
      <w:r>
        <w:t xml:space="preserve">The UI will be outlined utilizing front end dialects which will require a web-program to translate. </w:t>
      </w:r>
    </w:p>
    <w:p w:rsidR="005E1042" w:rsidRDefault="005E1042" w:rsidP="005E1042"/>
    <w:p w:rsidR="005E1042" w:rsidRDefault="005E1042" w:rsidP="005E1042">
      <w:r>
        <w:t xml:space="preserve">Customer side advances utilized are: </w:t>
      </w:r>
    </w:p>
    <w:p w:rsidR="005E1042" w:rsidRDefault="005E1042" w:rsidP="005E1042"/>
    <w:p w:rsidR="005E1042" w:rsidRDefault="005E1042" w:rsidP="005E1042">
      <w:r>
        <w:t>•</w:t>
      </w:r>
      <w:r>
        <w:tab/>
        <w:t xml:space="preserve">HTML5 </w:t>
      </w:r>
    </w:p>
    <w:p w:rsidR="005E1042" w:rsidRDefault="005E1042" w:rsidP="005E1042"/>
    <w:p w:rsidR="005E1042" w:rsidRDefault="005E1042" w:rsidP="005E1042">
      <w:r>
        <w:t>•</w:t>
      </w:r>
      <w:r>
        <w:tab/>
        <w:t xml:space="preserve">JavaScript </w:t>
      </w:r>
    </w:p>
    <w:p w:rsidR="005E1042" w:rsidRDefault="005E1042" w:rsidP="005E1042"/>
    <w:p w:rsidR="005E1042" w:rsidRDefault="005E1042" w:rsidP="005E1042">
      <w:r>
        <w:t>•</w:t>
      </w:r>
      <w:r>
        <w:tab/>
        <w:t xml:space="preserve">JQuery </w:t>
      </w:r>
    </w:p>
    <w:p w:rsidR="005E1042" w:rsidRDefault="005E1042" w:rsidP="005E1042"/>
    <w:p w:rsidR="005E1042" w:rsidRDefault="005E1042" w:rsidP="005E1042">
      <w:r>
        <w:t>•</w:t>
      </w:r>
      <w:r>
        <w:tab/>
        <w:t xml:space="preserve">CSS </w:t>
      </w:r>
    </w:p>
    <w:p w:rsidR="005E1042" w:rsidRDefault="005E1042" w:rsidP="005E1042"/>
    <w:p w:rsidR="005E1042" w:rsidRDefault="005E1042" w:rsidP="005E1042">
      <w:r>
        <w:t xml:space="preserve">Server-side advances include: </w:t>
      </w:r>
    </w:p>
    <w:p w:rsidR="005E1042" w:rsidRDefault="005E1042" w:rsidP="005E1042"/>
    <w:p w:rsidR="005E1042" w:rsidRDefault="005E1042" w:rsidP="005E1042">
      <w:r>
        <w:t>•</w:t>
      </w:r>
      <w:r>
        <w:tab/>
        <w:t xml:space="preserve">Java </w:t>
      </w:r>
    </w:p>
    <w:p w:rsidR="005E1042" w:rsidRDefault="005E1042" w:rsidP="005E1042"/>
    <w:p w:rsidR="005E1042" w:rsidRDefault="005E1042" w:rsidP="005E1042">
      <w:r>
        <w:t>•</w:t>
      </w:r>
      <w:r>
        <w:tab/>
        <w:t xml:space="preserve">PHP </w:t>
      </w:r>
    </w:p>
    <w:p w:rsidR="005E1042" w:rsidRDefault="005E1042" w:rsidP="005E1042"/>
    <w:p w:rsidR="005E1042" w:rsidRDefault="005E1042" w:rsidP="005E1042">
      <w:r>
        <w:t>•</w:t>
      </w:r>
      <w:r>
        <w:tab/>
        <w:t xml:space="preserve">Python </w:t>
      </w:r>
    </w:p>
    <w:p w:rsidR="005E1042" w:rsidRDefault="005E1042" w:rsidP="005E1042"/>
    <w:p w:rsidR="005E1042" w:rsidRPr="00CB6D1F" w:rsidRDefault="005E1042" w:rsidP="005E1042">
      <w:pPr>
        <w:rPr>
          <w:b/>
          <w:sz w:val="32"/>
          <w:szCs w:val="32"/>
        </w:rPr>
      </w:pPr>
      <w:r w:rsidRPr="00CB6D1F">
        <w:rPr>
          <w:b/>
          <w:sz w:val="32"/>
          <w:szCs w:val="32"/>
        </w:rPr>
        <w:t>3.2</w:t>
      </w:r>
      <w:r w:rsidRPr="00CB6D1F">
        <w:rPr>
          <w:b/>
          <w:sz w:val="32"/>
          <w:szCs w:val="32"/>
        </w:rPr>
        <w:tab/>
        <w:t xml:space="preserve">Hardware Requirements </w:t>
      </w:r>
    </w:p>
    <w:p w:rsidR="005E1042" w:rsidRDefault="005E1042" w:rsidP="005E1042"/>
    <w:p w:rsidR="005E1042" w:rsidRDefault="005E1042" w:rsidP="005E1042">
      <w:r>
        <w:t xml:space="preserve">• Microsoft Windows XP Professional SP3/Vista SP1/Windows 7 Professional: </w:t>
      </w:r>
    </w:p>
    <w:p w:rsidR="005E1042" w:rsidRDefault="005E1042" w:rsidP="005E1042"/>
    <w:p w:rsidR="005E1042" w:rsidRDefault="005E1042" w:rsidP="005E1042">
      <w:r>
        <w:t xml:space="preserve">o Processor: 800MHz Intel Pentium III or comparable </w:t>
      </w:r>
    </w:p>
    <w:p w:rsidR="005E1042" w:rsidRDefault="005E1042" w:rsidP="005E1042"/>
    <w:p w:rsidR="005E1042" w:rsidRDefault="005E1042" w:rsidP="005E1042">
      <w:r>
        <w:t xml:space="preserve">o Memory: 512 MB </w:t>
      </w:r>
    </w:p>
    <w:p w:rsidR="005E1042" w:rsidRDefault="005E1042" w:rsidP="005E1042"/>
    <w:p w:rsidR="005E1042" w:rsidRDefault="005E1042" w:rsidP="005E1042">
      <w:r>
        <w:t xml:space="preserve">o Disk space: 1GB of free plate space </w:t>
      </w:r>
    </w:p>
    <w:p w:rsidR="005E1042" w:rsidRDefault="005E1042" w:rsidP="005E1042"/>
    <w:p w:rsidR="005E1042" w:rsidRDefault="005E1042" w:rsidP="005E1042">
      <w:r>
        <w:t xml:space="preserve">• Ubuntu 9.10: </w:t>
      </w:r>
    </w:p>
    <w:p w:rsidR="005E1042" w:rsidRDefault="005E1042" w:rsidP="005E1042"/>
    <w:p w:rsidR="005E1042" w:rsidRDefault="005E1042" w:rsidP="005E1042">
      <w:r>
        <w:t xml:space="preserve">o Processor: 800MHz Intel Pentium III or comparable </w:t>
      </w:r>
    </w:p>
    <w:p w:rsidR="005E1042" w:rsidRDefault="005E1042" w:rsidP="005E1042"/>
    <w:p w:rsidR="005E1042" w:rsidRDefault="005E1042" w:rsidP="005E1042">
      <w:r>
        <w:t xml:space="preserve">o Memory: 512 MB </w:t>
      </w:r>
    </w:p>
    <w:p w:rsidR="005E1042" w:rsidRDefault="005E1042" w:rsidP="005E1042"/>
    <w:p w:rsidR="005E1042" w:rsidRDefault="005E1042" w:rsidP="005E1042">
      <w:r>
        <w:t xml:space="preserve">o Disk space: 1GBof free plate space </w:t>
      </w:r>
    </w:p>
    <w:p w:rsidR="005E1042" w:rsidRDefault="005E1042" w:rsidP="005E1042"/>
    <w:p w:rsidR="005E1042" w:rsidRPr="00CB6D1F" w:rsidRDefault="005E1042" w:rsidP="005E1042">
      <w:pPr>
        <w:rPr>
          <w:b/>
          <w:sz w:val="32"/>
          <w:szCs w:val="32"/>
        </w:rPr>
      </w:pPr>
      <w:r w:rsidRPr="00CB6D1F">
        <w:rPr>
          <w:b/>
          <w:sz w:val="32"/>
          <w:szCs w:val="32"/>
        </w:rPr>
        <w:t>3.3</w:t>
      </w:r>
      <w:r w:rsidRPr="00CB6D1F">
        <w:rPr>
          <w:b/>
          <w:sz w:val="32"/>
          <w:szCs w:val="32"/>
        </w:rPr>
        <w:tab/>
        <w:t xml:space="preserve">Software Requirements </w:t>
      </w:r>
    </w:p>
    <w:p w:rsidR="005E1042" w:rsidRDefault="005E1042" w:rsidP="005E1042"/>
    <w:p w:rsidR="005E1042" w:rsidRDefault="005E1042" w:rsidP="005E1042">
      <w:r>
        <w:t>•</w:t>
      </w:r>
      <w:r>
        <w:tab/>
        <w:t xml:space="preserve">Java Runtime Environment </w:t>
      </w:r>
    </w:p>
    <w:p w:rsidR="005E1042" w:rsidRDefault="005E1042" w:rsidP="005E1042"/>
    <w:p w:rsidR="005E1042" w:rsidRDefault="005E1042" w:rsidP="005E1042">
      <w:r>
        <w:t>•</w:t>
      </w:r>
      <w:r>
        <w:tab/>
        <w:t xml:space="preserve">Web Browser supporting HTML5, CSS, JavaScript </w:t>
      </w:r>
    </w:p>
    <w:p w:rsidR="005E1042" w:rsidRDefault="005E1042" w:rsidP="005E1042"/>
    <w:p w:rsidR="00CB6D1F" w:rsidRDefault="00CB6D1F" w:rsidP="005E1042"/>
    <w:p w:rsidR="00CB6D1F" w:rsidRDefault="00CB6D1F" w:rsidP="005E1042"/>
    <w:p w:rsidR="00CB6D1F" w:rsidRDefault="00CB6D1F" w:rsidP="005E1042"/>
    <w:p w:rsidR="00CB6D1F" w:rsidRDefault="00CB6D1F" w:rsidP="005E1042"/>
    <w:p w:rsidR="00CB6D1F" w:rsidRDefault="00CB6D1F" w:rsidP="005E1042"/>
    <w:p w:rsidR="00CB6D1F" w:rsidRDefault="00CB6D1F" w:rsidP="005E1042"/>
    <w:p w:rsidR="00CB6D1F" w:rsidRDefault="00CB6D1F" w:rsidP="005E1042"/>
    <w:p w:rsidR="005E1042" w:rsidRPr="00CB6D1F" w:rsidRDefault="005E1042" w:rsidP="005E1042">
      <w:pPr>
        <w:rPr>
          <w:b/>
          <w:sz w:val="36"/>
          <w:szCs w:val="36"/>
        </w:rPr>
      </w:pPr>
      <w:r w:rsidRPr="00CB6D1F">
        <w:rPr>
          <w:b/>
          <w:sz w:val="36"/>
          <w:szCs w:val="36"/>
        </w:rPr>
        <w:t>4.</w:t>
      </w:r>
      <w:r w:rsidRPr="00CB6D1F">
        <w:rPr>
          <w:b/>
          <w:sz w:val="36"/>
          <w:szCs w:val="36"/>
        </w:rPr>
        <w:tab/>
        <w:t xml:space="preserve">System Features </w:t>
      </w:r>
    </w:p>
    <w:p w:rsidR="005E1042" w:rsidRDefault="005E1042" w:rsidP="005E1042"/>
    <w:p w:rsidR="005E1042" w:rsidRPr="00CB6D1F" w:rsidRDefault="005E1042" w:rsidP="005E1042">
      <w:pPr>
        <w:rPr>
          <w:b/>
          <w:sz w:val="32"/>
          <w:szCs w:val="32"/>
        </w:rPr>
      </w:pPr>
      <w:r w:rsidRPr="00CB6D1F">
        <w:rPr>
          <w:b/>
          <w:sz w:val="32"/>
          <w:szCs w:val="32"/>
        </w:rPr>
        <w:t>4.1</w:t>
      </w:r>
      <w:r w:rsidRPr="00CB6D1F">
        <w:rPr>
          <w:b/>
          <w:sz w:val="32"/>
          <w:szCs w:val="32"/>
        </w:rPr>
        <w:tab/>
        <w:t xml:space="preserve">Learning instrument </w:t>
      </w:r>
    </w:p>
    <w:p w:rsidR="005E1042" w:rsidRDefault="005E1042" w:rsidP="005E1042"/>
    <w:p w:rsidR="005E1042" w:rsidRDefault="005E1042" w:rsidP="005E1042">
      <w:r>
        <w:t xml:space="preserve">The product gives literary data to instruct the client the nuts and bolts or cryptography and different strategies for encryption and unscrambling. This permits the client to tailor-make the course, to suit their learning rate and accommodation. </w:t>
      </w:r>
    </w:p>
    <w:p w:rsidR="005E1042" w:rsidRDefault="005E1042" w:rsidP="005E1042"/>
    <w:p w:rsidR="005E1042" w:rsidRPr="00CB6D1F" w:rsidRDefault="005E1042" w:rsidP="005E1042">
      <w:pPr>
        <w:rPr>
          <w:b/>
          <w:sz w:val="32"/>
          <w:szCs w:val="32"/>
        </w:rPr>
      </w:pPr>
      <w:r w:rsidRPr="00CB6D1F">
        <w:rPr>
          <w:b/>
          <w:sz w:val="32"/>
          <w:szCs w:val="32"/>
        </w:rPr>
        <w:t>4.2</w:t>
      </w:r>
      <w:r w:rsidRPr="00CB6D1F">
        <w:rPr>
          <w:b/>
          <w:sz w:val="32"/>
          <w:szCs w:val="32"/>
        </w:rPr>
        <w:tab/>
        <w:t xml:space="preserve">Testing instrument </w:t>
      </w:r>
    </w:p>
    <w:p w:rsidR="005E1042" w:rsidRDefault="005E1042" w:rsidP="005E1042"/>
    <w:p w:rsidR="005E1042" w:rsidRDefault="005E1042" w:rsidP="005E1042">
      <w:r>
        <w:t xml:space="preserve">The product permits clients to check the amount they have learnt by taking online tests and comprehending assignments to encourage their comprehension of the subject. These assignments are totally deliberate and can be taken by the client anytime amid the course. They offer fluctuated trouble and propose regions for development. </w:t>
      </w:r>
    </w:p>
    <w:p w:rsidR="005E1042" w:rsidRDefault="005E1042" w:rsidP="005E1042"/>
    <w:p w:rsidR="005E1042" w:rsidRPr="00CB6D1F" w:rsidRDefault="005E1042" w:rsidP="005E1042">
      <w:pPr>
        <w:rPr>
          <w:b/>
          <w:sz w:val="32"/>
          <w:szCs w:val="32"/>
        </w:rPr>
      </w:pPr>
      <w:r w:rsidRPr="00CB6D1F">
        <w:rPr>
          <w:b/>
          <w:sz w:val="32"/>
          <w:szCs w:val="32"/>
        </w:rPr>
        <w:t>4.3</w:t>
      </w:r>
      <w:r w:rsidRPr="00CB6D1F">
        <w:rPr>
          <w:b/>
          <w:sz w:val="32"/>
          <w:szCs w:val="32"/>
        </w:rPr>
        <w:tab/>
        <w:t xml:space="preserve">Encryption/Decryption apparatus </w:t>
      </w:r>
    </w:p>
    <w:p w:rsidR="005E1042" w:rsidRDefault="005E1042" w:rsidP="005E1042"/>
    <w:p w:rsidR="005E1042" w:rsidRDefault="005E1042" w:rsidP="005E1042">
      <w:r>
        <w:t xml:space="preserve">The product permits clients to scramble records and send them to a beneficiary. The beneficiary can unscramble the record utilizing the same programming. The product utilizes RSA strategy to encode and decode the information safely. </w:t>
      </w:r>
    </w:p>
    <w:p w:rsidR="005E1042" w:rsidRDefault="005E1042" w:rsidP="005E1042"/>
    <w:p w:rsidR="005E1042" w:rsidRDefault="005E1042" w:rsidP="005E1042"/>
    <w:p w:rsidR="005E1042" w:rsidRDefault="005E1042" w:rsidP="005E1042"/>
    <w:p w:rsidR="005E1042" w:rsidRDefault="005E1042" w:rsidP="005E1042"/>
    <w:p w:rsidR="00CB6D1F" w:rsidRDefault="00CB6D1F" w:rsidP="005E1042"/>
    <w:p w:rsidR="00CB6D1F" w:rsidRDefault="00CB6D1F" w:rsidP="005E1042"/>
    <w:p w:rsidR="00CB6D1F" w:rsidRDefault="00CB6D1F" w:rsidP="005E1042"/>
    <w:p w:rsidR="00CB6D1F" w:rsidRDefault="00CB6D1F" w:rsidP="005E1042"/>
    <w:p w:rsidR="00CB6D1F" w:rsidRDefault="00CB6D1F" w:rsidP="005E1042"/>
    <w:p w:rsidR="00CB6D1F" w:rsidRDefault="00CB6D1F" w:rsidP="005E1042"/>
    <w:p w:rsidR="005E1042" w:rsidRPr="00CB6D1F" w:rsidRDefault="005E1042" w:rsidP="005E1042">
      <w:pPr>
        <w:rPr>
          <w:b/>
          <w:sz w:val="36"/>
          <w:szCs w:val="36"/>
        </w:rPr>
      </w:pPr>
      <w:r w:rsidRPr="00CB6D1F">
        <w:rPr>
          <w:b/>
          <w:sz w:val="36"/>
          <w:szCs w:val="36"/>
        </w:rPr>
        <w:t>5.</w:t>
      </w:r>
      <w:r w:rsidRPr="00CB6D1F">
        <w:rPr>
          <w:b/>
          <w:sz w:val="36"/>
          <w:szCs w:val="36"/>
        </w:rPr>
        <w:tab/>
        <w:t xml:space="preserve">Other Non-Functional Requirements </w:t>
      </w:r>
    </w:p>
    <w:p w:rsidR="005E1042" w:rsidRDefault="005E1042" w:rsidP="005E1042"/>
    <w:p w:rsidR="005E1042" w:rsidRPr="00CB6D1F" w:rsidRDefault="005E1042" w:rsidP="005E1042">
      <w:pPr>
        <w:rPr>
          <w:b/>
          <w:sz w:val="32"/>
          <w:szCs w:val="32"/>
        </w:rPr>
      </w:pPr>
      <w:r w:rsidRPr="00CB6D1F">
        <w:rPr>
          <w:b/>
          <w:sz w:val="32"/>
          <w:szCs w:val="32"/>
        </w:rPr>
        <w:t>5.1</w:t>
      </w:r>
      <w:r w:rsidRPr="00CB6D1F">
        <w:rPr>
          <w:b/>
          <w:sz w:val="32"/>
          <w:szCs w:val="32"/>
        </w:rPr>
        <w:tab/>
        <w:t xml:space="preserve">Safety Requirements </w:t>
      </w:r>
    </w:p>
    <w:p w:rsidR="005E1042" w:rsidRDefault="005E1042" w:rsidP="005E1042"/>
    <w:p w:rsidR="005E1042" w:rsidRDefault="005E1042" w:rsidP="005E1042">
      <w:r>
        <w:t xml:space="preserve">The apparatus does not bring about any harm to your framework or information. Despite everything we prescribe utilizing an Anti-Virus programming to make your download more secure. </w:t>
      </w:r>
    </w:p>
    <w:p w:rsidR="005E1042" w:rsidRDefault="005E1042" w:rsidP="005E1042"/>
    <w:p w:rsidR="005E1042" w:rsidRPr="00CB6D1F" w:rsidRDefault="005E1042" w:rsidP="005E1042">
      <w:pPr>
        <w:rPr>
          <w:b/>
          <w:sz w:val="32"/>
          <w:szCs w:val="32"/>
        </w:rPr>
      </w:pPr>
      <w:r w:rsidRPr="00CB6D1F">
        <w:rPr>
          <w:b/>
          <w:sz w:val="32"/>
          <w:szCs w:val="32"/>
        </w:rPr>
        <w:t>5.2</w:t>
      </w:r>
      <w:r w:rsidRPr="00CB6D1F">
        <w:rPr>
          <w:b/>
          <w:sz w:val="32"/>
          <w:szCs w:val="32"/>
        </w:rPr>
        <w:tab/>
        <w:t xml:space="preserve">Security Requirements </w:t>
      </w:r>
    </w:p>
    <w:p w:rsidR="005E1042" w:rsidRDefault="005E1042" w:rsidP="005E1042"/>
    <w:p w:rsidR="005E1042" w:rsidRDefault="005E1042" w:rsidP="005E1042">
      <w:r>
        <w:t xml:space="preserve">The client may to allow the engineers to gather unknown use information and different details. The client should likewise enroll on the site to download the device and log-into utilization the site and instrument. </w:t>
      </w:r>
    </w:p>
    <w:p w:rsidR="005E1042" w:rsidRPr="00CB6D1F" w:rsidRDefault="005E1042" w:rsidP="005E1042">
      <w:pPr>
        <w:rPr>
          <w:b/>
          <w:sz w:val="32"/>
          <w:szCs w:val="32"/>
        </w:rPr>
      </w:pPr>
    </w:p>
    <w:p w:rsidR="005E1042" w:rsidRPr="00CB6D1F" w:rsidRDefault="005E1042" w:rsidP="005E1042">
      <w:pPr>
        <w:rPr>
          <w:b/>
          <w:sz w:val="32"/>
          <w:szCs w:val="32"/>
        </w:rPr>
      </w:pPr>
      <w:r w:rsidRPr="00CB6D1F">
        <w:rPr>
          <w:b/>
          <w:sz w:val="32"/>
          <w:szCs w:val="32"/>
        </w:rPr>
        <w:t>5.3</w:t>
      </w:r>
      <w:r w:rsidRPr="00CB6D1F">
        <w:rPr>
          <w:b/>
          <w:sz w:val="32"/>
          <w:szCs w:val="32"/>
        </w:rPr>
        <w:tab/>
        <w:t xml:space="preserve">Software Quality Attributes </w:t>
      </w:r>
    </w:p>
    <w:p w:rsidR="005E1042" w:rsidRDefault="005E1042" w:rsidP="005E1042"/>
    <w:p w:rsidR="005E1042" w:rsidRDefault="005E1042" w:rsidP="005E1042">
      <w:r>
        <w:t xml:space="preserve">The Admins and designers will be accessible to answer the inquiries of the client and in noting the inquiry the administrators guarantee minimum conceivable deferral. </w:t>
      </w:r>
    </w:p>
    <w:p w:rsidR="005E1042" w:rsidRDefault="005E1042" w:rsidP="005E1042"/>
    <w:p w:rsidR="005E1042" w:rsidRDefault="005E1042" w:rsidP="005E1042">
      <w:r>
        <w:t xml:space="preserve">The instrument and site will be overhauled if any mistake is found or the client thinks that </w:t>
      </w:r>
      <w:proofErr w:type="spellStart"/>
      <w:r>
        <w:t>its</w:t>
      </w:r>
      <w:proofErr w:type="spellEnd"/>
      <w:r>
        <w:t xml:space="preserve"> hard to utilize. </w:t>
      </w:r>
    </w:p>
    <w:p w:rsidR="005E1042" w:rsidRDefault="005E1042" w:rsidP="005E1042"/>
    <w:p w:rsidR="005E1042" w:rsidRDefault="005E1042" w:rsidP="005E1042">
      <w:r>
        <w:t xml:space="preserve">The clients can report any issues on the site and all mysterious utilization details will likewise be utilized to locate any shrouded blunders. </w:t>
      </w:r>
    </w:p>
    <w:p w:rsidR="005E1042" w:rsidRDefault="005E1042" w:rsidP="005E1042"/>
    <w:p w:rsidR="005E1042" w:rsidRPr="00CB6D1F" w:rsidRDefault="005E1042" w:rsidP="005E1042">
      <w:pPr>
        <w:rPr>
          <w:b/>
          <w:sz w:val="36"/>
          <w:szCs w:val="36"/>
        </w:rPr>
      </w:pPr>
      <w:r w:rsidRPr="00CB6D1F">
        <w:rPr>
          <w:b/>
          <w:sz w:val="36"/>
          <w:szCs w:val="36"/>
        </w:rPr>
        <w:t>6.</w:t>
      </w:r>
      <w:r w:rsidRPr="00CB6D1F">
        <w:rPr>
          <w:b/>
          <w:sz w:val="36"/>
          <w:szCs w:val="36"/>
        </w:rPr>
        <w:tab/>
        <w:t xml:space="preserve">Other Requirements </w:t>
      </w:r>
    </w:p>
    <w:p w:rsidR="005E1042" w:rsidRDefault="005E1042" w:rsidP="005E1042"/>
    <w:p w:rsidR="009343C2" w:rsidRDefault="005E1042" w:rsidP="005E1042">
      <w:bookmarkStart w:id="1" w:name="_GoBack"/>
      <w:bookmarkEnd w:id="1"/>
      <w:r>
        <w:t>The product has no different necessities other than the ones said above.</w:t>
      </w:r>
    </w:p>
    <w:sectPr w:rsidR="009343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S0NDA1MzAzsjBQ0lEKTi0uzszPAykwrAUAWU+j8iwAAAA="/>
  </w:docVars>
  <w:rsids>
    <w:rsidRoot w:val="005E1042"/>
    <w:rsid w:val="005E1042"/>
    <w:rsid w:val="007B1612"/>
    <w:rsid w:val="009343C2"/>
    <w:rsid w:val="00CB6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B4F395-053E-4F19-9517-4111D21D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CB6D1F"/>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CB6D1F"/>
    <w:rPr>
      <w:rFonts w:ascii="Arial" w:eastAsia="Times New Roman" w:hAnsi="Arial" w:cs="Times New Roman"/>
      <w:b/>
      <w:kern w:val="28"/>
      <w:sz w:val="64"/>
      <w:szCs w:val="20"/>
    </w:rPr>
  </w:style>
  <w:style w:type="paragraph" w:customStyle="1" w:styleId="ByLine">
    <w:name w:val="ByLine"/>
    <w:basedOn w:val="Title"/>
    <w:rsid w:val="00CB6D1F"/>
    <w:rPr>
      <w:sz w:val="28"/>
    </w:rPr>
  </w:style>
  <w:style w:type="paragraph" w:styleId="TOC1">
    <w:name w:val="toc 1"/>
    <w:basedOn w:val="Normal"/>
    <w:next w:val="Normal"/>
    <w:autoRedefine/>
    <w:unhideWhenUsed/>
    <w:rsid w:val="00CB6D1F"/>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autoRedefine/>
    <w:unhideWhenUsed/>
    <w:rsid w:val="00CB6D1F"/>
    <w:pPr>
      <w:tabs>
        <w:tab w:val="right" w:leader="dot" w:pos="9360"/>
      </w:tabs>
      <w:spacing w:after="0" w:line="220" w:lineRule="exact"/>
      <w:ind w:left="270"/>
      <w:jc w:val="both"/>
    </w:pPr>
    <w:rPr>
      <w:rFonts w:ascii="Times" w:eastAsia="Times New Roman" w:hAnsi="Times" w:cs="Times New Roman"/>
      <w:szCs w:val="20"/>
    </w:rPr>
  </w:style>
  <w:style w:type="paragraph" w:customStyle="1" w:styleId="TOCEntry">
    <w:name w:val="TOCEntry"/>
    <w:basedOn w:val="Normal"/>
    <w:rsid w:val="00CB6D1F"/>
    <w:pPr>
      <w:keepNext/>
      <w:keepLines/>
      <w:spacing w:before="120" w:after="240" w:line="240" w:lineRule="atLeast"/>
    </w:pPr>
    <w:rPr>
      <w:rFonts w:ascii="Times" w:eastAsia="Times New Roman" w:hAnsi="Times"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FC308-5C43-42DD-ADFB-F10B466B4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1170</Words>
  <Characters>6673</Characters>
  <Application>Microsoft Office Word</Application>
  <DocSecurity>0</DocSecurity>
  <Lines>55</Lines>
  <Paragraphs>15</Paragraphs>
  <ScaleCrop>false</ScaleCrop>
  <Company/>
  <LinksUpToDate>false</LinksUpToDate>
  <CharactersWithSpaces>7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fali Gill</dc:creator>
  <cp:keywords/>
  <dc:description/>
  <cp:lastModifiedBy>Mihir Sharma</cp:lastModifiedBy>
  <cp:revision>4</cp:revision>
  <dcterms:created xsi:type="dcterms:W3CDTF">2016-09-21T19:53:00Z</dcterms:created>
  <dcterms:modified xsi:type="dcterms:W3CDTF">2016-09-21T17:11:00Z</dcterms:modified>
</cp:coreProperties>
</file>